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3910C6" w14:textId="33A6872B" w:rsidR="000C54A2" w:rsidRPr="00613637" w:rsidRDefault="00613637" w:rsidP="00425BF3">
      <w:pPr>
        <w:rPr>
          <w:rFonts w:ascii="Tw Cen MT" w:hAnsi="Tw Cen MT" w:cs="Arial"/>
          <w:sz w:val="8"/>
        </w:rPr>
      </w:pPr>
      <w:r w:rsidRPr="00613637">
        <w:rPr>
          <w:b/>
          <w:bCs/>
          <w:noProof/>
          <w:sz w:val="22"/>
          <w:szCs w:val="22"/>
          <w:u w:val="single"/>
        </w:rPr>
        <w:drawing>
          <wp:inline distT="0" distB="0" distL="0" distR="0" wp14:anchorId="5691E015" wp14:editId="279B4858">
            <wp:extent cx="6643632" cy="1388745"/>
            <wp:effectExtent l="0" t="0" r="5080" b="1905"/>
            <wp:docPr id="3" name="Picture 3" descr="C:\Users\Muhammad Ilyas Khali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uhammad Ilyas Khali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3632" cy="138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792FAA" w14:textId="72FDF23F" w:rsidR="00A137FE" w:rsidRPr="00A137FE" w:rsidRDefault="0051121B" w:rsidP="00EF17BE">
      <w:pPr>
        <w:ind w:left="2160"/>
        <w:rPr>
          <w:b/>
          <w:bCs/>
          <w:sz w:val="22"/>
          <w:szCs w:val="22"/>
        </w:rPr>
      </w:pPr>
      <w:r>
        <w:rPr>
          <w:b/>
          <w:bCs/>
        </w:rPr>
        <w:t xml:space="preserve">Note: </w:t>
      </w:r>
      <w:r w:rsidR="00A137FE" w:rsidRPr="00A137FE">
        <w:rPr>
          <w:b/>
          <w:bCs/>
        </w:rPr>
        <w:t>All entries in this form should be computer typed</w:t>
      </w:r>
      <w:r w:rsidR="00A137FE" w:rsidRPr="00A137FE">
        <w:rPr>
          <w:b/>
          <w:bCs/>
          <w:noProof/>
          <w:sz w:val="22"/>
          <w:szCs w:val="22"/>
          <w:u w:val="single"/>
        </w:rPr>
        <w:t xml:space="preserve"> </w:t>
      </w:r>
      <w:r w:rsidR="005A6624" w:rsidRPr="00A137FE">
        <w:rPr>
          <w:b/>
          <w:bCs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1D0F82F3" wp14:editId="3DBE32B1">
                <wp:simplePos x="0" y="0"/>
                <wp:positionH relativeFrom="column">
                  <wp:posOffset>5753735</wp:posOffset>
                </wp:positionH>
                <wp:positionV relativeFrom="paragraph">
                  <wp:posOffset>11430</wp:posOffset>
                </wp:positionV>
                <wp:extent cx="1047750" cy="1000125"/>
                <wp:effectExtent l="0" t="0" r="19050" b="285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750" cy="10001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AC28A3" w14:textId="77777777" w:rsidR="001863C5" w:rsidRDefault="001863C5" w:rsidP="001863C5">
                            <w:pPr>
                              <w:jc w:val="center"/>
                            </w:pPr>
                            <w:r>
                              <w:t>Attach Three Attested Photograph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0F82F3" id="Rectangle 17" o:spid="_x0000_s1026" style="position:absolute;left:0;text-align:left;margin-left:453.05pt;margin-top:.9pt;width:82.5pt;height:78.7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" fillcolor="white [3201]" strokecolor="black [3200]" strokeweight="2pt">
                <v:textbox>
                  <w:txbxContent>
                    <w:p w14:paraId="2EAC28A3" w14:textId="77777777" w:rsidR="001863C5" w:rsidRDefault="001863C5" w:rsidP="001863C5">
                      <w:pPr>
                        <w:jc w:val="center"/>
                      </w:pPr>
                      <w:r>
                        <w:t>Attach Three Attested Photographs</w:t>
                      </w:r>
                    </w:p>
                  </w:txbxContent>
                </v:textbox>
              </v:rect>
            </w:pict>
          </mc:Fallback>
        </mc:AlternateContent>
      </w:r>
      <w:r w:rsidR="00613637" w:rsidRPr="00A137FE">
        <w:rPr>
          <w:b/>
          <w:bCs/>
          <w:sz w:val="22"/>
          <w:szCs w:val="22"/>
        </w:rPr>
        <w:t xml:space="preserve">          </w:t>
      </w:r>
    </w:p>
    <w:p w14:paraId="183391E0" w14:textId="77777777" w:rsidR="00A137FE" w:rsidRDefault="00A137FE" w:rsidP="00EF17BE">
      <w:pPr>
        <w:ind w:left="2160"/>
        <w:rPr>
          <w:b/>
          <w:sz w:val="22"/>
          <w:szCs w:val="22"/>
        </w:rPr>
      </w:pPr>
    </w:p>
    <w:p w14:paraId="3777323A" w14:textId="1AADCA38" w:rsidR="00014638" w:rsidRDefault="00613637" w:rsidP="00EF17BE">
      <w:pPr>
        <w:ind w:left="2160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</w:t>
      </w:r>
      <w:r w:rsidR="00014638">
        <w:rPr>
          <w:b/>
          <w:sz w:val="22"/>
          <w:szCs w:val="22"/>
        </w:rPr>
        <w:t xml:space="preserve">Advertisement </w:t>
      </w:r>
      <w:proofErr w:type="gramStart"/>
      <w:r w:rsidR="00014638">
        <w:rPr>
          <w:b/>
          <w:sz w:val="22"/>
          <w:szCs w:val="22"/>
        </w:rPr>
        <w:t>No:</w:t>
      </w:r>
      <w:r w:rsidR="00AB2E71">
        <w:rPr>
          <w:b/>
          <w:sz w:val="22"/>
          <w:szCs w:val="22"/>
        </w:rPr>
        <w:t>_</w:t>
      </w:r>
      <w:proofErr w:type="gramEnd"/>
      <w:r w:rsidR="00AB2E71">
        <w:rPr>
          <w:b/>
          <w:sz w:val="22"/>
          <w:szCs w:val="22"/>
        </w:rPr>
        <w:t>________________________</w:t>
      </w:r>
    </w:p>
    <w:p w14:paraId="72CEACBD" w14:textId="77777777" w:rsidR="00014638" w:rsidRDefault="00014638" w:rsidP="000913A4">
      <w:pPr>
        <w:rPr>
          <w:b/>
          <w:sz w:val="22"/>
          <w:szCs w:val="22"/>
        </w:rPr>
      </w:pPr>
    </w:p>
    <w:p w14:paraId="7DC5CE69" w14:textId="5A08E581" w:rsidR="00C537C3" w:rsidRPr="001863C5" w:rsidRDefault="00C537C3" w:rsidP="00EF17BE">
      <w:pPr>
        <w:spacing w:line="384" w:lineRule="auto"/>
        <w:rPr>
          <w:sz w:val="22"/>
          <w:szCs w:val="22"/>
        </w:rPr>
      </w:pPr>
      <w:r w:rsidRPr="00C360F4">
        <w:rPr>
          <w:b/>
          <w:sz w:val="22"/>
          <w:szCs w:val="22"/>
        </w:rPr>
        <w:t>POSITION APPLIED FOR</w:t>
      </w:r>
      <w:r w:rsidRPr="001863C5">
        <w:rPr>
          <w:sz w:val="22"/>
          <w:szCs w:val="22"/>
        </w:rPr>
        <w:t xml:space="preserve">: </w:t>
      </w:r>
      <w:r w:rsidRPr="001863C5">
        <w:rPr>
          <w:sz w:val="22"/>
          <w:szCs w:val="22"/>
        </w:rPr>
        <w:tab/>
      </w:r>
      <w:r w:rsidR="0078038B">
        <w:rPr>
          <w:sz w:val="22"/>
          <w:szCs w:val="22"/>
        </w:rPr>
        <w:t>______</w:t>
      </w:r>
      <w:r w:rsidR="00EF17BE">
        <w:rPr>
          <w:sz w:val="22"/>
          <w:szCs w:val="22"/>
        </w:rPr>
        <w:t>_______________________________</w:t>
      </w:r>
      <w:bookmarkStart w:id="0" w:name="_GoBack"/>
      <w:bookmarkEnd w:id="0"/>
      <w:r w:rsidR="00EF17BE">
        <w:rPr>
          <w:sz w:val="22"/>
          <w:szCs w:val="22"/>
        </w:rPr>
        <w:t>_____</w:t>
      </w:r>
      <w:r w:rsidRPr="001863C5">
        <w:rPr>
          <w:sz w:val="22"/>
          <w:szCs w:val="22"/>
        </w:rPr>
        <w:tab/>
      </w:r>
    </w:p>
    <w:p w14:paraId="30FACA01" w14:textId="081C4172" w:rsidR="00E72042" w:rsidRPr="00C360F4" w:rsidRDefault="00E72042" w:rsidP="00EF17BE">
      <w:pPr>
        <w:tabs>
          <w:tab w:val="right" w:pos="10469"/>
        </w:tabs>
        <w:spacing w:line="384" w:lineRule="auto"/>
        <w:rPr>
          <w:b/>
          <w:sz w:val="22"/>
          <w:szCs w:val="22"/>
        </w:rPr>
      </w:pPr>
      <w:r w:rsidRPr="00C360F4"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4D3404E" wp14:editId="3F0766A4">
                <wp:simplePos x="0" y="0"/>
                <wp:positionH relativeFrom="column">
                  <wp:posOffset>1485900</wp:posOffset>
                </wp:positionH>
                <wp:positionV relativeFrom="paragraph">
                  <wp:posOffset>137795</wp:posOffset>
                </wp:positionV>
                <wp:extent cx="3305175" cy="0"/>
                <wp:effectExtent l="0" t="0" r="9525" b="19050"/>
                <wp:wrapNone/>
                <wp:docPr id="1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051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829083" id="Line 3" o:spid="_x0000_s1026" style="position:absolute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7pt,10.85pt" to="377.2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qxN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"/>
            </w:pict>
          </mc:Fallback>
        </mc:AlternateContent>
      </w:r>
      <w:r w:rsidRPr="00C360F4">
        <w:rPr>
          <w:b/>
          <w:sz w:val="22"/>
          <w:szCs w:val="22"/>
        </w:rPr>
        <w:t>Field of Specialization</w:t>
      </w:r>
      <w:r w:rsidR="00C360F4">
        <w:rPr>
          <w:b/>
          <w:sz w:val="22"/>
          <w:szCs w:val="22"/>
        </w:rPr>
        <w:t>:</w:t>
      </w:r>
      <w:r w:rsidRPr="00C360F4">
        <w:rPr>
          <w:b/>
          <w:sz w:val="22"/>
          <w:szCs w:val="22"/>
        </w:rPr>
        <w:t xml:space="preserve">          </w:t>
      </w:r>
      <w:r w:rsidRPr="00C360F4">
        <w:rPr>
          <w:b/>
          <w:sz w:val="22"/>
          <w:szCs w:val="22"/>
        </w:rPr>
        <w:tab/>
      </w:r>
    </w:p>
    <w:p w14:paraId="2D93652E" w14:textId="62A3A2C2" w:rsidR="00C537C3" w:rsidRPr="00C360F4" w:rsidRDefault="00256788" w:rsidP="00EF17BE">
      <w:pPr>
        <w:spacing w:line="384" w:lineRule="auto"/>
        <w:rPr>
          <w:b/>
          <w:sz w:val="22"/>
          <w:szCs w:val="22"/>
          <w:u w:val="single"/>
        </w:rPr>
      </w:pPr>
      <w:r w:rsidRPr="00C360F4"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77B97077" wp14:editId="5D921064">
                <wp:simplePos x="0" y="0"/>
                <wp:positionH relativeFrom="column">
                  <wp:posOffset>457200</wp:posOffset>
                </wp:positionH>
                <wp:positionV relativeFrom="paragraph">
                  <wp:posOffset>139065</wp:posOffset>
                </wp:positionV>
                <wp:extent cx="2628900" cy="0"/>
                <wp:effectExtent l="9525" t="5715" r="9525" b="13335"/>
                <wp:wrapNone/>
                <wp:docPr id="12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28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BAE34D" id="Line 4" o:spid="_x0000_s1026" style="position:absolute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pt,10.95pt" to="243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S/xEgIAACk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"/>
            </w:pict>
          </mc:Fallback>
        </mc:AlternateContent>
      </w:r>
      <w:r w:rsidR="00C537C3" w:rsidRPr="00C360F4">
        <w:rPr>
          <w:b/>
          <w:sz w:val="22"/>
          <w:szCs w:val="22"/>
        </w:rPr>
        <w:t xml:space="preserve">NAME: </w:t>
      </w:r>
      <w:r w:rsidR="00C537C3" w:rsidRPr="00C360F4">
        <w:rPr>
          <w:b/>
          <w:sz w:val="22"/>
          <w:szCs w:val="22"/>
        </w:rPr>
        <w:tab/>
      </w:r>
      <w:r w:rsidR="00C537C3" w:rsidRPr="00C360F4">
        <w:rPr>
          <w:b/>
          <w:sz w:val="22"/>
          <w:szCs w:val="22"/>
        </w:rPr>
        <w:tab/>
      </w:r>
      <w:r w:rsidR="00C537C3" w:rsidRPr="00C360F4">
        <w:rPr>
          <w:b/>
          <w:sz w:val="22"/>
          <w:szCs w:val="22"/>
        </w:rPr>
        <w:tab/>
      </w:r>
      <w:r w:rsidR="00C537C3" w:rsidRPr="00C360F4">
        <w:rPr>
          <w:b/>
          <w:sz w:val="22"/>
          <w:szCs w:val="22"/>
        </w:rPr>
        <w:tab/>
      </w:r>
      <w:r w:rsidR="00C537C3" w:rsidRPr="00C360F4">
        <w:rPr>
          <w:b/>
          <w:sz w:val="22"/>
          <w:szCs w:val="22"/>
        </w:rPr>
        <w:tab/>
      </w:r>
      <w:r w:rsidR="00C537C3" w:rsidRPr="00C360F4">
        <w:rPr>
          <w:b/>
          <w:sz w:val="22"/>
          <w:szCs w:val="22"/>
        </w:rPr>
        <w:tab/>
        <w:t xml:space="preserve">F/NAME:     </w:t>
      </w:r>
      <w:r w:rsidR="00EF17BE">
        <w:rPr>
          <w:b/>
          <w:sz w:val="22"/>
          <w:szCs w:val="22"/>
        </w:rPr>
        <w:t>_______________________</w:t>
      </w:r>
    </w:p>
    <w:p w14:paraId="4FC85FB4" w14:textId="3496F175" w:rsidR="00C537C3" w:rsidRDefault="00014638" w:rsidP="00EF17BE">
      <w:pPr>
        <w:spacing w:line="384" w:lineRule="auto"/>
        <w:rPr>
          <w:b/>
          <w:sz w:val="22"/>
          <w:szCs w:val="22"/>
        </w:rPr>
      </w:pPr>
      <w:r w:rsidRPr="00C360F4"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5FD5B96E" wp14:editId="1DB9F185">
                <wp:simplePos x="0" y="0"/>
                <wp:positionH relativeFrom="column">
                  <wp:posOffset>857250</wp:posOffset>
                </wp:positionH>
                <wp:positionV relativeFrom="paragraph">
                  <wp:posOffset>147320</wp:posOffset>
                </wp:positionV>
                <wp:extent cx="1047750" cy="0"/>
                <wp:effectExtent l="0" t="0" r="19050" b="19050"/>
                <wp:wrapNone/>
                <wp:docPr id="8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477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1D511B" id="Line 7" o:spid="_x0000_s1026" style="position:absolute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7.5pt,11.6pt" to="150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"/>
            </w:pict>
          </mc:Fallback>
        </mc:AlternateContent>
      </w:r>
      <w:r w:rsidR="00C360F4" w:rsidRPr="00C360F4"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352786A" wp14:editId="02A504C5">
                <wp:simplePos x="0" y="0"/>
                <wp:positionH relativeFrom="column">
                  <wp:posOffset>3238500</wp:posOffset>
                </wp:positionH>
                <wp:positionV relativeFrom="paragraph">
                  <wp:posOffset>142875</wp:posOffset>
                </wp:positionV>
                <wp:extent cx="1028700" cy="0"/>
                <wp:effectExtent l="0" t="0" r="19050" b="19050"/>
                <wp:wrapNone/>
                <wp:docPr id="9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287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867AAF3" id="Line 6" o:spid="_x0000_s1026" style="position:absolute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5pt,11.25pt" to="336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+VmEQ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"/>
            </w:pict>
          </mc:Fallback>
        </mc:AlternateContent>
      </w:r>
      <w:r w:rsidR="00C537C3" w:rsidRPr="00C360F4">
        <w:rPr>
          <w:b/>
          <w:sz w:val="22"/>
          <w:szCs w:val="22"/>
        </w:rPr>
        <w:t xml:space="preserve">Date of Birth: </w:t>
      </w:r>
      <w:r w:rsidR="00C537C3" w:rsidRPr="00C360F4">
        <w:rPr>
          <w:b/>
          <w:sz w:val="22"/>
          <w:szCs w:val="22"/>
        </w:rPr>
        <w:tab/>
      </w:r>
      <w:r w:rsidR="00C537C3" w:rsidRPr="00C360F4">
        <w:rPr>
          <w:b/>
          <w:sz w:val="22"/>
          <w:szCs w:val="22"/>
        </w:rPr>
        <w:tab/>
      </w:r>
      <w:r w:rsidR="00C537C3" w:rsidRPr="00C360F4">
        <w:rPr>
          <w:b/>
          <w:sz w:val="22"/>
          <w:szCs w:val="22"/>
        </w:rPr>
        <w:tab/>
        <w:t>(dd/mm/</w:t>
      </w:r>
      <w:proofErr w:type="spellStart"/>
      <w:r w:rsidR="00C537C3" w:rsidRPr="00C360F4">
        <w:rPr>
          <w:b/>
          <w:sz w:val="22"/>
          <w:szCs w:val="22"/>
        </w:rPr>
        <w:t>yyyy</w:t>
      </w:r>
      <w:proofErr w:type="spellEnd"/>
      <w:r w:rsidR="00C537C3" w:rsidRPr="00C360F4">
        <w:rPr>
          <w:b/>
          <w:sz w:val="22"/>
          <w:szCs w:val="22"/>
        </w:rPr>
        <w:t>)</w:t>
      </w:r>
      <w:r w:rsidR="00C537C3" w:rsidRPr="00C360F4">
        <w:rPr>
          <w:b/>
          <w:sz w:val="22"/>
          <w:szCs w:val="22"/>
        </w:rPr>
        <w:tab/>
        <w:t xml:space="preserve">Age: </w:t>
      </w:r>
      <w:r w:rsidR="00C537C3" w:rsidRPr="00C360F4">
        <w:rPr>
          <w:b/>
          <w:sz w:val="22"/>
          <w:szCs w:val="22"/>
        </w:rPr>
        <w:tab/>
      </w:r>
      <w:r w:rsidR="00C537C3" w:rsidRPr="00C360F4">
        <w:rPr>
          <w:b/>
          <w:sz w:val="22"/>
          <w:szCs w:val="22"/>
        </w:rPr>
        <w:tab/>
      </w:r>
      <w:r w:rsidR="00C537C3" w:rsidRPr="00C360F4">
        <w:rPr>
          <w:b/>
          <w:sz w:val="22"/>
          <w:szCs w:val="22"/>
        </w:rPr>
        <w:tab/>
        <w:t xml:space="preserve"> </w:t>
      </w:r>
      <w:r w:rsidR="00C360F4">
        <w:rPr>
          <w:b/>
          <w:sz w:val="22"/>
          <w:szCs w:val="22"/>
        </w:rPr>
        <w:t xml:space="preserve">        </w:t>
      </w:r>
      <w:proofErr w:type="gramStart"/>
      <w:r w:rsidR="00C360F4">
        <w:rPr>
          <w:b/>
          <w:sz w:val="22"/>
          <w:szCs w:val="22"/>
        </w:rPr>
        <w:t xml:space="preserve">   </w:t>
      </w:r>
      <w:r w:rsidR="00C537C3" w:rsidRPr="00C360F4">
        <w:rPr>
          <w:b/>
          <w:sz w:val="22"/>
          <w:szCs w:val="22"/>
        </w:rPr>
        <w:t>(</w:t>
      </w:r>
      <w:proofErr w:type="gramEnd"/>
      <w:r w:rsidR="00C537C3" w:rsidRPr="00C360F4">
        <w:rPr>
          <w:b/>
          <w:sz w:val="22"/>
          <w:szCs w:val="22"/>
        </w:rPr>
        <w:t>till the closing date)</w:t>
      </w:r>
      <w:r w:rsidR="00C537C3" w:rsidRPr="00C360F4">
        <w:rPr>
          <w:b/>
          <w:sz w:val="22"/>
          <w:szCs w:val="22"/>
        </w:rPr>
        <w:tab/>
      </w:r>
    </w:p>
    <w:p w14:paraId="034EF35D" w14:textId="3AA7E184" w:rsidR="00256788" w:rsidRPr="00C360F4" w:rsidRDefault="00C537C3" w:rsidP="00EF17B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right" w:pos="10469"/>
        </w:tabs>
        <w:spacing w:line="384" w:lineRule="auto"/>
        <w:rPr>
          <w:b/>
          <w:sz w:val="22"/>
          <w:szCs w:val="22"/>
        </w:rPr>
      </w:pPr>
      <w:r w:rsidRPr="00C360F4">
        <w:rPr>
          <w:b/>
          <w:sz w:val="22"/>
          <w:szCs w:val="22"/>
        </w:rPr>
        <w:t>Domicile/District:</w:t>
      </w:r>
      <w:r w:rsidR="00EF17BE">
        <w:rPr>
          <w:b/>
          <w:sz w:val="22"/>
          <w:szCs w:val="22"/>
        </w:rPr>
        <w:t xml:space="preserve"> ____________     Cell Phone Number _________________Contact Number _______________</w:t>
      </w:r>
      <w:r w:rsidRPr="00C360F4">
        <w:rPr>
          <w:b/>
          <w:sz w:val="22"/>
          <w:szCs w:val="22"/>
        </w:rPr>
        <w:t xml:space="preserve">        </w:t>
      </w:r>
      <w:r w:rsidR="001C7DFA" w:rsidRPr="00C360F4">
        <w:rPr>
          <w:b/>
          <w:sz w:val="22"/>
          <w:szCs w:val="22"/>
        </w:rPr>
        <w:t xml:space="preserve">                                      Email:  </w:t>
      </w:r>
      <w:r w:rsidR="00EF17BE">
        <w:rPr>
          <w:b/>
          <w:sz w:val="22"/>
          <w:szCs w:val="22"/>
        </w:rPr>
        <w:t>_____________________</w:t>
      </w:r>
      <w:r w:rsidR="001C7DFA" w:rsidRPr="00C360F4">
        <w:rPr>
          <w:b/>
          <w:sz w:val="22"/>
          <w:szCs w:val="22"/>
        </w:rPr>
        <w:t xml:space="preserve">  </w:t>
      </w:r>
      <w:r w:rsidR="00256788" w:rsidRPr="00C360F4">
        <w:rPr>
          <w:b/>
          <w:sz w:val="22"/>
          <w:szCs w:val="22"/>
        </w:rPr>
        <w:t>Nationality:</w:t>
      </w:r>
      <w:r w:rsidR="00EF17BE">
        <w:rPr>
          <w:b/>
          <w:sz w:val="22"/>
          <w:szCs w:val="22"/>
        </w:rPr>
        <w:t xml:space="preserve"> _______</w:t>
      </w:r>
      <w:r w:rsidR="00256788" w:rsidRPr="00C360F4">
        <w:rPr>
          <w:b/>
          <w:sz w:val="22"/>
          <w:szCs w:val="22"/>
        </w:rPr>
        <w:t>Marital Status:</w:t>
      </w:r>
      <w:r w:rsidR="00EF17BE">
        <w:rPr>
          <w:b/>
          <w:sz w:val="22"/>
          <w:szCs w:val="22"/>
        </w:rPr>
        <w:t xml:space="preserve"> ______</w:t>
      </w:r>
      <w:r w:rsidR="00014638">
        <w:rPr>
          <w:b/>
          <w:sz w:val="22"/>
          <w:szCs w:val="22"/>
        </w:rPr>
        <w:t>CNIC No:</w:t>
      </w:r>
      <w:r w:rsidR="00014638" w:rsidRPr="00014638">
        <w:rPr>
          <w:b/>
          <w:noProof/>
          <w:sz w:val="22"/>
          <w:szCs w:val="22"/>
        </w:rPr>
        <w:t xml:space="preserve"> </w:t>
      </w:r>
      <w:r w:rsidR="00EF17BE">
        <w:rPr>
          <w:b/>
          <w:noProof/>
          <w:sz w:val="22"/>
          <w:szCs w:val="22"/>
        </w:rPr>
        <w:t>___________________</w:t>
      </w:r>
    </w:p>
    <w:p w14:paraId="06DAF7FA" w14:textId="1805E10A" w:rsidR="00C537C3" w:rsidRPr="00C360F4" w:rsidRDefault="001C7DFA" w:rsidP="00EF17BE">
      <w:pPr>
        <w:spacing w:line="384" w:lineRule="auto"/>
        <w:rPr>
          <w:b/>
          <w:sz w:val="22"/>
          <w:szCs w:val="22"/>
        </w:rPr>
      </w:pPr>
      <w:r w:rsidRPr="00C360F4">
        <w:rPr>
          <w:b/>
          <w:sz w:val="22"/>
          <w:szCs w:val="22"/>
        </w:rPr>
        <w:t>Position/Distinction at University Level (Gold Medal, Silver Medal</w:t>
      </w:r>
      <w:r w:rsidR="00E72042" w:rsidRPr="00C360F4">
        <w:rPr>
          <w:b/>
          <w:sz w:val="22"/>
          <w:szCs w:val="22"/>
        </w:rPr>
        <w:t xml:space="preserve"> and Bronze Medal</w:t>
      </w:r>
      <w:r w:rsidRPr="00C360F4">
        <w:rPr>
          <w:b/>
          <w:sz w:val="22"/>
          <w:szCs w:val="22"/>
        </w:rPr>
        <w:t xml:space="preserve"> only)</w:t>
      </w:r>
      <w:r w:rsidR="00C537C3" w:rsidRPr="00C360F4">
        <w:rPr>
          <w:b/>
          <w:sz w:val="22"/>
          <w:szCs w:val="22"/>
        </w:rPr>
        <w:t xml:space="preserve">: </w:t>
      </w:r>
      <w:r w:rsidR="00C537C3" w:rsidRPr="00C360F4">
        <w:rPr>
          <w:b/>
          <w:sz w:val="22"/>
          <w:szCs w:val="22"/>
          <w:u w:val="single"/>
        </w:rPr>
        <w:tab/>
      </w:r>
      <w:r w:rsidR="00C537C3" w:rsidRPr="00C360F4">
        <w:rPr>
          <w:b/>
          <w:sz w:val="22"/>
          <w:szCs w:val="22"/>
          <w:u w:val="single"/>
        </w:rPr>
        <w:tab/>
      </w:r>
      <w:r w:rsidR="00EF17BE">
        <w:rPr>
          <w:b/>
          <w:sz w:val="22"/>
          <w:szCs w:val="22"/>
          <w:u w:val="single"/>
        </w:rPr>
        <w:t>___</w:t>
      </w:r>
    </w:p>
    <w:p w14:paraId="440884E7" w14:textId="39C63578" w:rsidR="00CE6524" w:rsidRPr="00C360F4" w:rsidRDefault="00256788" w:rsidP="00EF17BE">
      <w:pPr>
        <w:spacing w:line="384" w:lineRule="auto"/>
        <w:rPr>
          <w:b/>
          <w:sz w:val="22"/>
          <w:szCs w:val="22"/>
          <w:u w:val="single"/>
        </w:rPr>
      </w:pPr>
      <w:r w:rsidRPr="00C360F4"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E262F2F" wp14:editId="5EB7E69C">
                <wp:simplePos x="0" y="0"/>
                <wp:positionH relativeFrom="column">
                  <wp:posOffset>2695575</wp:posOffset>
                </wp:positionH>
                <wp:positionV relativeFrom="paragraph">
                  <wp:posOffset>155575</wp:posOffset>
                </wp:positionV>
                <wp:extent cx="4333875" cy="0"/>
                <wp:effectExtent l="0" t="0" r="9525" b="19050"/>
                <wp:wrapNone/>
                <wp:docPr id="2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3338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0963D9" id="Line 10" o:spid="_x0000_s1026" style="position:absolute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2.25pt,12.25pt" to="553.5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"/>
            </w:pict>
          </mc:Fallback>
        </mc:AlternateContent>
      </w:r>
      <w:r w:rsidR="00EF17BE">
        <w:rPr>
          <w:b/>
          <w:sz w:val="22"/>
          <w:szCs w:val="22"/>
        </w:rPr>
        <w:t xml:space="preserve">Complete </w:t>
      </w:r>
      <w:r w:rsidR="001C7DFA" w:rsidRPr="00C360F4">
        <w:rPr>
          <w:b/>
          <w:sz w:val="22"/>
          <w:szCs w:val="22"/>
        </w:rPr>
        <w:t>Mailing</w:t>
      </w:r>
      <w:r w:rsidR="004477D6" w:rsidRPr="00C360F4">
        <w:rPr>
          <w:b/>
          <w:sz w:val="22"/>
          <w:szCs w:val="22"/>
        </w:rPr>
        <w:t xml:space="preserve"> </w:t>
      </w:r>
      <w:r w:rsidR="001C7DFA" w:rsidRPr="00C360F4">
        <w:rPr>
          <w:b/>
          <w:sz w:val="22"/>
          <w:szCs w:val="22"/>
        </w:rPr>
        <w:t>Address:</w:t>
      </w:r>
      <w:r w:rsidR="00C537C3" w:rsidRPr="00C360F4">
        <w:rPr>
          <w:b/>
          <w:sz w:val="22"/>
          <w:szCs w:val="22"/>
        </w:rPr>
        <w:tab/>
      </w:r>
      <w:r w:rsidR="00EF17BE">
        <w:rPr>
          <w:b/>
          <w:sz w:val="22"/>
          <w:szCs w:val="22"/>
        </w:rPr>
        <w:t>____________________</w:t>
      </w:r>
    </w:p>
    <w:p w14:paraId="353C91DC" w14:textId="24298E87" w:rsidR="00CE6524" w:rsidRPr="00C360F4" w:rsidRDefault="00CE6524" w:rsidP="00EF17BE">
      <w:pPr>
        <w:spacing w:line="384" w:lineRule="auto"/>
        <w:rPr>
          <w:b/>
          <w:sz w:val="22"/>
          <w:szCs w:val="22"/>
        </w:rPr>
      </w:pPr>
      <w:r w:rsidRPr="00C360F4">
        <w:rPr>
          <w:b/>
          <w:sz w:val="22"/>
          <w:szCs w:val="22"/>
        </w:rPr>
        <w:t>Permanent Address</w:t>
      </w:r>
      <w:r w:rsidR="00EF17BE">
        <w:rPr>
          <w:b/>
          <w:sz w:val="22"/>
          <w:szCs w:val="22"/>
        </w:rPr>
        <w:t xml:space="preserve"> if different from above</w:t>
      </w:r>
      <w:r w:rsidRPr="00C360F4">
        <w:rPr>
          <w:b/>
          <w:sz w:val="22"/>
          <w:szCs w:val="22"/>
        </w:rPr>
        <w:t>:</w:t>
      </w:r>
      <w:r w:rsidR="00EF17BE">
        <w:rPr>
          <w:b/>
          <w:sz w:val="22"/>
          <w:szCs w:val="22"/>
        </w:rPr>
        <w:t xml:space="preserve"> </w:t>
      </w:r>
      <w:r w:rsidRPr="00C360F4">
        <w:rPr>
          <w:b/>
          <w:sz w:val="22"/>
          <w:szCs w:val="22"/>
        </w:rPr>
        <w:t xml:space="preserve"> </w:t>
      </w:r>
    </w:p>
    <w:p w14:paraId="6FB477F1" w14:textId="77777777" w:rsidR="00CE6524" w:rsidRDefault="00CE6524" w:rsidP="00CE6524">
      <w:pPr>
        <w:rPr>
          <w:b/>
          <w:sz w:val="22"/>
          <w:szCs w:val="22"/>
          <w:u w:val="single"/>
        </w:rPr>
      </w:pPr>
    </w:p>
    <w:p w14:paraId="796A3C47" w14:textId="77777777" w:rsidR="00CE6524" w:rsidRPr="001863C5" w:rsidRDefault="00CE6524" w:rsidP="00CE6524">
      <w:pPr>
        <w:rPr>
          <w:b/>
          <w:sz w:val="22"/>
          <w:szCs w:val="22"/>
          <w:u w:val="single"/>
        </w:rPr>
      </w:pPr>
      <w:r w:rsidRPr="001863C5">
        <w:rPr>
          <w:b/>
          <w:sz w:val="22"/>
          <w:szCs w:val="22"/>
          <w:u w:val="single"/>
        </w:rPr>
        <w:t>ACADEMIC RECORD:</w:t>
      </w:r>
    </w:p>
    <w:tbl>
      <w:tblPr>
        <w:tblpPr w:leftFromText="180" w:rightFromText="180" w:vertAnchor="text" w:horzAnchor="margin" w:tblpXSpec="center" w:tblpY="126"/>
        <w:tblW w:w="5446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2"/>
        <w:gridCol w:w="2506"/>
        <w:gridCol w:w="1283"/>
        <w:gridCol w:w="961"/>
        <w:gridCol w:w="1661"/>
        <w:gridCol w:w="1083"/>
        <w:gridCol w:w="917"/>
        <w:gridCol w:w="2385"/>
      </w:tblGrid>
      <w:tr w:rsidR="00CE6524" w:rsidRPr="001863C5" w14:paraId="173DE604" w14:textId="77777777" w:rsidTr="00EF17BE">
        <w:trPr>
          <w:trHeight w:val="512"/>
        </w:trPr>
        <w:tc>
          <w:tcPr>
            <w:tcW w:w="252" w:type="pct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A576AE6" w14:textId="77777777" w:rsidR="00CE6524" w:rsidRPr="001863C5" w:rsidRDefault="00CE6524" w:rsidP="00CE6524">
            <w:pPr>
              <w:jc w:val="center"/>
              <w:rPr>
                <w:b/>
                <w:bCs/>
                <w:sz w:val="20"/>
                <w:szCs w:val="22"/>
              </w:rPr>
            </w:pPr>
            <w:r w:rsidRPr="001863C5">
              <w:rPr>
                <w:b/>
                <w:bCs/>
                <w:sz w:val="20"/>
                <w:szCs w:val="22"/>
              </w:rPr>
              <w:t>SR#</w:t>
            </w:r>
          </w:p>
        </w:tc>
        <w:tc>
          <w:tcPr>
            <w:tcW w:w="1102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6ACFC29" w14:textId="77777777" w:rsidR="00CE6524" w:rsidRPr="001863C5" w:rsidRDefault="00CE6524" w:rsidP="00CE6524">
            <w:pPr>
              <w:jc w:val="center"/>
              <w:rPr>
                <w:b/>
                <w:bCs/>
                <w:sz w:val="20"/>
                <w:szCs w:val="22"/>
              </w:rPr>
            </w:pPr>
            <w:r w:rsidRPr="001863C5">
              <w:rPr>
                <w:b/>
                <w:bCs/>
                <w:sz w:val="20"/>
                <w:szCs w:val="22"/>
              </w:rPr>
              <w:t>DEGREE/CERTIFICATE</w:t>
            </w:r>
          </w:p>
        </w:tc>
        <w:tc>
          <w:tcPr>
            <w:tcW w:w="564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5525516" w14:textId="77777777" w:rsidR="00CE6524" w:rsidRPr="001863C5" w:rsidRDefault="00CE6524" w:rsidP="00CE6524">
            <w:pPr>
              <w:jc w:val="center"/>
              <w:rPr>
                <w:b/>
                <w:bCs/>
                <w:sz w:val="20"/>
                <w:szCs w:val="22"/>
              </w:rPr>
            </w:pPr>
            <w:r w:rsidRPr="001863C5">
              <w:rPr>
                <w:b/>
                <w:bCs/>
                <w:sz w:val="20"/>
                <w:szCs w:val="22"/>
              </w:rPr>
              <w:t>MARKS OBTAINED</w:t>
            </w:r>
          </w:p>
        </w:tc>
        <w:tc>
          <w:tcPr>
            <w:tcW w:w="42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296FC91" w14:textId="77777777" w:rsidR="00CE6524" w:rsidRPr="001863C5" w:rsidRDefault="00CE6524" w:rsidP="00CE6524">
            <w:pPr>
              <w:jc w:val="center"/>
              <w:rPr>
                <w:b/>
                <w:bCs/>
                <w:sz w:val="20"/>
                <w:szCs w:val="22"/>
              </w:rPr>
            </w:pPr>
            <w:r w:rsidRPr="001863C5">
              <w:rPr>
                <w:b/>
                <w:bCs/>
                <w:sz w:val="20"/>
                <w:szCs w:val="22"/>
              </w:rPr>
              <w:t>TOTAL MARKS</w:t>
            </w:r>
          </w:p>
        </w:tc>
        <w:tc>
          <w:tcPr>
            <w:tcW w:w="73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5641CC4" w14:textId="77777777" w:rsidR="00CE6524" w:rsidRPr="001863C5" w:rsidRDefault="00CE6524" w:rsidP="00CE6524">
            <w:pPr>
              <w:jc w:val="center"/>
              <w:rPr>
                <w:b/>
                <w:bCs/>
                <w:sz w:val="20"/>
                <w:szCs w:val="22"/>
              </w:rPr>
            </w:pPr>
            <w:r w:rsidRPr="001863C5">
              <w:rPr>
                <w:b/>
                <w:bCs/>
                <w:sz w:val="20"/>
                <w:szCs w:val="22"/>
              </w:rPr>
              <w:t>PERCENTAGE/ CGPA</w:t>
            </w:r>
          </w:p>
        </w:tc>
        <w:tc>
          <w:tcPr>
            <w:tcW w:w="476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CB08017" w14:textId="77777777" w:rsidR="00CE6524" w:rsidRPr="001863C5" w:rsidRDefault="00CE6524" w:rsidP="00CE6524">
            <w:pPr>
              <w:jc w:val="center"/>
              <w:rPr>
                <w:b/>
                <w:bCs/>
                <w:sz w:val="20"/>
                <w:szCs w:val="22"/>
              </w:rPr>
            </w:pPr>
            <w:r w:rsidRPr="001863C5">
              <w:rPr>
                <w:b/>
                <w:bCs/>
                <w:sz w:val="20"/>
                <w:szCs w:val="22"/>
              </w:rPr>
              <w:t>Date of Obtaining Degree</w:t>
            </w:r>
          </w:p>
        </w:tc>
        <w:tc>
          <w:tcPr>
            <w:tcW w:w="40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A2ED9FC" w14:textId="77777777" w:rsidR="00CE6524" w:rsidRPr="001863C5" w:rsidRDefault="00CE6524" w:rsidP="00CE6524">
            <w:pPr>
              <w:jc w:val="center"/>
              <w:rPr>
                <w:b/>
                <w:bCs/>
                <w:sz w:val="20"/>
                <w:szCs w:val="22"/>
              </w:rPr>
            </w:pPr>
            <w:r w:rsidRPr="001863C5">
              <w:rPr>
                <w:b/>
                <w:bCs/>
                <w:sz w:val="20"/>
                <w:szCs w:val="22"/>
              </w:rPr>
              <w:t>Division or Grade</w:t>
            </w:r>
          </w:p>
        </w:tc>
        <w:tc>
          <w:tcPr>
            <w:tcW w:w="104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626D540A" w14:textId="77777777" w:rsidR="00CE6524" w:rsidRPr="001863C5" w:rsidRDefault="00CE6524" w:rsidP="00CE6524">
            <w:pPr>
              <w:jc w:val="center"/>
              <w:rPr>
                <w:b/>
                <w:bCs/>
                <w:sz w:val="20"/>
                <w:szCs w:val="22"/>
              </w:rPr>
            </w:pPr>
            <w:r w:rsidRPr="001863C5">
              <w:rPr>
                <w:b/>
                <w:bCs/>
                <w:sz w:val="20"/>
                <w:szCs w:val="22"/>
              </w:rPr>
              <w:t>BOARD/INSTITUTION/ UNIVERSITY</w:t>
            </w:r>
          </w:p>
        </w:tc>
      </w:tr>
      <w:tr w:rsidR="00CE6524" w:rsidRPr="001863C5" w14:paraId="5B73E4C4" w14:textId="77777777" w:rsidTr="00EF17BE">
        <w:trPr>
          <w:trHeight w:val="720"/>
        </w:trPr>
        <w:tc>
          <w:tcPr>
            <w:tcW w:w="252" w:type="pct"/>
            <w:tcBorders>
              <w:top w:val="double" w:sz="4" w:space="0" w:color="auto"/>
            </w:tcBorders>
            <w:vAlign w:val="center"/>
          </w:tcPr>
          <w:p w14:paraId="3CADEDE3" w14:textId="77777777" w:rsidR="00CE6524" w:rsidRPr="001863C5" w:rsidRDefault="00CE6524" w:rsidP="00CE6524">
            <w:pPr>
              <w:numPr>
                <w:ilvl w:val="0"/>
                <w:numId w:val="1"/>
              </w:num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02" w:type="pct"/>
            <w:tcBorders>
              <w:top w:val="double" w:sz="4" w:space="0" w:color="auto"/>
            </w:tcBorders>
            <w:vAlign w:val="center"/>
          </w:tcPr>
          <w:p w14:paraId="778BED69" w14:textId="77777777" w:rsidR="00CE6524" w:rsidRPr="001863C5" w:rsidRDefault="00CE6524" w:rsidP="00CE6524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1863C5">
              <w:rPr>
                <w:b/>
                <w:bCs/>
                <w:sz w:val="22"/>
                <w:szCs w:val="22"/>
              </w:rPr>
              <w:t>Matriculation</w:t>
            </w:r>
          </w:p>
        </w:tc>
        <w:tc>
          <w:tcPr>
            <w:tcW w:w="564" w:type="pct"/>
            <w:tcBorders>
              <w:top w:val="double" w:sz="4" w:space="0" w:color="auto"/>
            </w:tcBorders>
            <w:vAlign w:val="center"/>
          </w:tcPr>
          <w:p w14:paraId="4E1FCE14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23" w:type="pct"/>
            <w:tcBorders>
              <w:top w:val="double" w:sz="4" w:space="0" w:color="auto"/>
            </w:tcBorders>
            <w:vAlign w:val="center"/>
          </w:tcPr>
          <w:p w14:paraId="3531B5B3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31" w:type="pct"/>
            <w:tcBorders>
              <w:top w:val="double" w:sz="4" w:space="0" w:color="auto"/>
            </w:tcBorders>
            <w:vAlign w:val="center"/>
          </w:tcPr>
          <w:p w14:paraId="4F146519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76" w:type="pct"/>
            <w:tcBorders>
              <w:top w:val="double" w:sz="4" w:space="0" w:color="auto"/>
            </w:tcBorders>
            <w:vAlign w:val="center"/>
          </w:tcPr>
          <w:p w14:paraId="5C775E73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03" w:type="pct"/>
            <w:tcBorders>
              <w:top w:val="double" w:sz="4" w:space="0" w:color="auto"/>
            </w:tcBorders>
          </w:tcPr>
          <w:p w14:paraId="6A6F50F8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49" w:type="pct"/>
            <w:tcBorders>
              <w:top w:val="double" w:sz="4" w:space="0" w:color="auto"/>
            </w:tcBorders>
            <w:vAlign w:val="center"/>
          </w:tcPr>
          <w:p w14:paraId="4B822936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EF17BE" w:rsidRPr="001863C5" w14:paraId="123FF70E" w14:textId="77777777" w:rsidTr="00EF17BE">
        <w:trPr>
          <w:trHeight w:val="720"/>
        </w:trPr>
        <w:tc>
          <w:tcPr>
            <w:tcW w:w="252" w:type="pct"/>
            <w:vAlign w:val="center"/>
          </w:tcPr>
          <w:p w14:paraId="0FC98D0C" w14:textId="77777777" w:rsidR="00EF17BE" w:rsidRPr="001863C5" w:rsidRDefault="00EF17BE" w:rsidP="00CE6524">
            <w:pPr>
              <w:numPr>
                <w:ilvl w:val="0"/>
                <w:numId w:val="1"/>
              </w:num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02" w:type="pct"/>
            <w:vAlign w:val="center"/>
          </w:tcPr>
          <w:p w14:paraId="4234CB91" w14:textId="2E174AB3" w:rsidR="00EF17BE" w:rsidRPr="001863C5" w:rsidRDefault="00EF17BE" w:rsidP="00CE6524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iploma/ Computer Certificate</w:t>
            </w:r>
          </w:p>
        </w:tc>
        <w:tc>
          <w:tcPr>
            <w:tcW w:w="564" w:type="pct"/>
            <w:vAlign w:val="center"/>
          </w:tcPr>
          <w:p w14:paraId="7E725B14" w14:textId="77777777" w:rsidR="00EF17BE" w:rsidRPr="001863C5" w:rsidRDefault="00EF17BE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23" w:type="pct"/>
            <w:vAlign w:val="center"/>
          </w:tcPr>
          <w:p w14:paraId="041D1391" w14:textId="77777777" w:rsidR="00EF17BE" w:rsidRPr="001863C5" w:rsidRDefault="00EF17BE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31" w:type="pct"/>
            <w:vAlign w:val="center"/>
          </w:tcPr>
          <w:p w14:paraId="6A845A8B" w14:textId="77777777" w:rsidR="00EF17BE" w:rsidRPr="001863C5" w:rsidRDefault="00EF17BE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76" w:type="pct"/>
            <w:vAlign w:val="center"/>
          </w:tcPr>
          <w:p w14:paraId="72928187" w14:textId="77777777" w:rsidR="00EF17BE" w:rsidRPr="001863C5" w:rsidRDefault="00EF17BE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03" w:type="pct"/>
          </w:tcPr>
          <w:p w14:paraId="797FFB9F" w14:textId="77777777" w:rsidR="00EF17BE" w:rsidRPr="001863C5" w:rsidRDefault="00EF17BE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49" w:type="pct"/>
            <w:vAlign w:val="center"/>
          </w:tcPr>
          <w:p w14:paraId="3DE4EC09" w14:textId="77777777" w:rsidR="00EF17BE" w:rsidRPr="001863C5" w:rsidRDefault="00EF17BE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CE6524" w:rsidRPr="001863C5" w14:paraId="79C8129B" w14:textId="77777777" w:rsidTr="00EF17BE">
        <w:trPr>
          <w:trHeight w:val="720"/>
        </w:trPr>
        <w:tc>
          <w:tcPr>
            <w:tcW w:w="252" w:type="pct"/>
            <w:vAlign w:val="center"/>
          </w:tcPr>
          <w:p w14:paraId="081C1F7A" w14:textId="77777777" w:rsidR="00CE6524" w:rsidRPr="001863C5" w:rsidRDefault="00CE6524" w:rsidP="00CE6524">
            <w:pPr>
              <w:numPr>
                <w:ilvl w:val="0"/>
                <w:numId w:val="1"/>
              </w:num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02" w:type="pct"/>
            <w:vAlign w:val="center"/>
          </w:tcPr>
          <w:p w14:paraId="39F050DB" w14:textId="77777777" w:rsidR="00CE6524" w:rsidRPr="001863C5" w:rsidRDefault="00CE6524" w:rsidP="00CE6524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1863C5">
              <w:rPr>
                <w:b/>
                <w:bCs/>
                <w:sz w:val="22"/>
                <w:szCs w:val="22"/>
              </w:rPr>
              <w:t>Intermediate</w:t>
            </w:r>
          </w:p>
        </w:tc>
        <w:tc>
          <w:tcPr>
            <w:tcW w:w="564" w:type="pct"/>
            <w:vAlign w:val="center"/>
          </w:tcPr>
          <w:p w14:paraId="535AAA9D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23" w:type="pct"/>
            <w:vAlign w:val="center"/>
          </w:tcPr>
          <w:p w14:paraId="585026B2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31" w:type="pct"/>
            <w:vAlign w:val="center"/>
          </w:tcPr>
          <w:p w14:paraId="15E95674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76" w:type="pct"/>
            <w:vAlign w:val="center"/>
          </w:tcPr>
          <w:p w14:paraId="33A6672C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03" w:type="pct"/>
          </w:tcPr>
          <w:p w14:paraId="11D0E452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49" w:type="pct"/>
            <w:vAlign w:val="center"/>
          </w:tcPr>
          <w:p w14:paraId="15D3CF65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CE6524" w:rsidRPr="001863C5" w14:paraId="2A338D1F" w14:textId="77777777" w:rsidTr="00EF17BE">
        <w:trPr>
          <w:trHeight w:val="533"/>
        </w:trPr>
        <w:tc>
          <w:tcPr>
            <w:tcW w:w="252" w:type="pct"/>
            <w:vAlign w:val="center"/>
          </w:tcPr>
          <w:p w14:paraId="0B7EB800" w14:textId="77777777" w:rsidR="00CE6524" w:rsidRPr="001863C5" w:rsidRDefault="00CE6524" w:rsidP="00CE6524">
            <w:pPr>
              <w:numPr>
                <w:ilvl w:val="0"/>
                <w:numId w:val="1"/>
              </w:num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02" w:type="pct"/>
            <w:vAlign w:val="center"/>
          </w:tcPr>
          <w:p w14:paraId="17659CDD" w14:textId="77777777" w:rsidR="00CE6524" w:rsidRPr="001863C5" w:rsidRDefault="00CE6524" w:rsidP="00CE6524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1863C5">
              <w:rPr>
                <w:b/>
                <w:bCs/>
                <w:sz w:val="22"/>
                <w:szCs w:val="22"/>
              </w:rPr>
              <w:t>Bachelors</w:t>
            </w:r>
          </w:p>
          <w:p w14:paraId="303F7AFD" w14:textId="77777777" w:rsidR="00CE6524" w:rsidRPr="001863C5" w:rsidRDefault="00CE6524" w:rsidP="00CE6524">
            <w:pPr>
              <w:spacing w:line="360" w:lineRule="auto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64" w:type="pct"/>
            <w:vAlign w:val="center"/>
          </w:tcPr>
          <w:p w14:paraId="0E5E184D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23" w:type="pct"/>
            <w:vAlign w:val="center"/>
          </w:tcPr>
          <w:p w14:paraId="4AD6F406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31" w:type="pct"/>
            <w:vAlign w:val="center"/>
          </w:tcPr>
          <w:p w14:paraId="335C70E8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76" w:type="pct"/>
            <w:vAlign w:val="center"/>
          </w:tcPr>
          <w:p w14:paraId="7C644F3E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03" w:type="pct"/>
          </w:tcPr>
          <w:p w14:paraId="2F40EAFF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49" w:type="pct"/>
            <w:vAlign w:val="center"/>
          </w:tcPr>
          <w:p w14:paraId="6883FAA5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CE6524" w:rsidRPr="001863C5" w14:paraId="15001CED" w14:textId="77777777" w:rsidTr="00EF17BE">
        <w:trPr>
          <w:trHeight w:val="720"/>
        </w:trPr>
        <w:tc>
          <w:tcPr>
            <w:tcW w:w="252" w:type="pct"/>
            <w:vAlign w:val="center"/>
          </w:tcPr>
          <w:p w14:paraId="16B9976F" w14:textId="77777777" w:rsidR="00CE6524" w:rsidRPr="001863C5" w:rsidRDefault="00CE6524" w:rsidP="00CE6524">
            <w:pPr>
              <w:numPr>
                <w:ilvl w:val="0"/>
                <w:numId w:val="1"/>
              </w:num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02" w:type="pct"/>
            <w:vAlign w:val="center"/>
          </w:tcPr>
          <w:p w14:paraId="68F34780" w14:textId="77777777" w:rsidR="00CE6524" w:rsidRPr="001863C5" w:rsidRDefault="00CE6524" w:rsidP="00CE6524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1863C5">
              <w:rPr>
                <w:b/>
                <w:bCs/>
                <w:sz w:val="22"/>
                <w:szCs w:val="22"/>
              </w:rPr>
              <w:t>Masters</w:t>
            </w:r>
          </w:p>
        </w:tc>
        <w:tc>
          <w:tcPr>
            <w:tcW w:w="564" w:type="pct"/>
            <w:vAlign w:val="center"/>
          </w:tcPr>
          <w:p w14:paraId="580AF2F5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23" w:type="pct"/>
            <w:vAlign w:val="center"/>
          </w:tcPr>
          <w:p w14:paraId="37178BB4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31" w:type="pct"/>
            <w:vAlign w:val="center"/>
          </w:tcPr>
          <w:p w14:paraId="1D57450B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76" w:type="pct"/>
            <w:vAlign w:val="center"/>
          </w:tcPr>
          <w:p w14:paraId="380089DE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03" w:type="pct"/>
          </w:tcPr>
          <w:p w14:paraId="07B5DF72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49" w:type="pct"/>
            <w:vAlign w:val="center"/>
          </w:tcPr>
          <w:p w14:paraId="6749CB10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CE6524" w:rsidRPr="001863C5" w14:paraId="229C8449" w14:textId="77777777" w:rsidTr="00EF17BE">
        <w:trPr>
          <w:trHeight w:val="720"/>
        </w:trPr>
        <w:tc>
          <w:tcPr>
            <w:tcW w:w="252" w:type="pct"/>
            <w:vAlign w:val="center"/>
          </w:tcPr>
          <w:p w14:paraId="40626A18" w14:textId="77777777" w:rsidR="00CE6524" w:rsidRPr="001863C5" w:rsidRDefault="00CE6524" w:rsidP="00CE6524">
            <w:pPr>
              <w:numPr>
                <w:ilvl w:val="0"/>
                <w:numId w:val="1"/>
              </w:num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02" w:type="pct"/>
            <w:vAlign w:val="center"/>
          </w:tcPr>
          <w:p w14:paraId="1A8CE4D3" w14:textId="77777777" w:rsidR="00CE6524" w:rsidRPr="001863C5" w:rsidRDefault="00CE6524" w:rsidP="00CE6524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proofErr w:type="spellStart"/>
            <w:r w:rsidRPr="001863C5">
              <w:rPr>
                <w:b/>
                <w:bCs/>
                <w:sz w:val="22"/>
                <w:szCs w:val="22"/>
              </w:rPr>
              <w:t>M.Phil</w:t>
            </w:r>
            <w:proofErr w:type="spellEnd"/>
            <w:r w:rsidRPr="001863C5">
              <w:rPr>
                <w:b/>
                <w:bCs/>
                <w:sz w:val="22"/>
                <w:szCs w:val="22"/>
              </w:rPr>
              <w:t>/ MS</w:t>
            </w:r>
          </w:p>
        </w:tc>
        <w:tc>
          <w:tcPr>
            <w:tcW w:w="564" w:type="pct"/>
            <w:vAlign w:val="center"/>
          </w:tcPr>
          <w:p w14:paraId="2A333EC8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23" w:type="pct"/>
            <w:vAlign w:val="center"/>
          </w:tcPr>
          <w:p w14:paraId="0AFC471E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31" w:type="pct"/>
            <w:vAlign w:val="center"/>
          </w:tcPr>
          <w:p w14:paraId="0B40EFD1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76" w:type="pct"/>
            <w:vAlign w:val="center"/>
          </w:tcPr>
          <w:p w14:paraId="553CD4F4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03" w:type="pct"/>
          </w:tcPr>
          <w:p w14:paraId="19C27F0B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49" w:type="pct"/>
            <w:vAlign w:val="center"/>
          </w:tcPr>
          <w:p w14:paraId="559079C6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CE6524" w:rsidRPr="001863C5" w14:paraId="7EACAF3E" w14:textId="77777777" w:rsidTr="00EF17BE">
        <w:trPr>
          <w:trHeight w:val="720"/>
        </w:trPr>
        <w:tc>
          <w:tcPr>
            <w:tcW w:w="252" w:type="pct"/>
            <w:vAlign w:val="center"/>
          </w:tcPr>
          <w:p w14:paraId="698BB8D0" w14:textId="77777777" w:rsidR="00CE6524" w:rsidRPr="001863C5" w:rsidRDefault="00CE6524" w:rsidP="00CE6524">
            <w:pPr>
              <w:numPr>
                <w:ilvl w:val="0"/>
                <w:numId w:val="1"/>
              </w:num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02" w:type="pct"/>
            <w:vAlign w:val="center"/>
          </w:tcPr>
          <w:p w14:paraId="303DEAAA" w14:textId="77777777" w:rsidR="00CE6524" w:rsidRPr="001863C5" w:rsidRDefault="00CE6524" w:rsidP="00CE6524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1863C5">
              <w:rPr>
                <w:b/>
                <w:bCs/>
                <w:sz w:val="22"/>
                <w:szCs w:val="22"/>
              </w:rPr>
              <w:t>PhD</w:t>
            </w:r>
          </w:p>
        </w:tc>
        <w:tc>
          <w:tcPr>
            <w:tcW w:w="564" w:type="pct"/>
            <w:vAlign w:val="center"/>
          </w:tcPr>
          <w:p w14:paraId="52605333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23" w:type="pct"/>
            <w:vAlign w:val="center"/>
          </w:tcPr>
          <w:p w14:paraId="5464A464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31" w:type="pct"/>
            <w:vAlign w:val="center"/>
          </w:tcPr>
          <w:p w14:paraId="34037A81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76" w:type="pct"/>
            <w:vAlign w:val="center"/>
          </w:tcPr>
          <w:p w14:paraId="047F691B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03" w:type="pct"/>
          </w:tcPr>
          <w:p w14:paraId="26EFD3CD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49" w:type="pct"/>
            <w:vAlign w:val="center"/>
          </w:tcPr>
          <w:p w14:paraId="599D32A4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CE6524" w:rsidRPr="001863C5" w14:paraId="722CCB1A" w14:textId="77777777" w:rsidTr="00EF17BE">
        <w:trPr>
          <w:trHeight w:val="720"/>
        </w:trPr>
        <w:tc>
          <w:tcPr>
            <w:tcW w:w="252" w:type="pct"/>
            <w:tcBorders>
              <w:bottom w:val="double" w:sz="4" w:space="0" w:color="auto"/>
            </w:tcBorders>
            <w:vAlign w:val="center"/>
          </w:tcPr>
          <w:p w14:paraId="41CBCC6B" w14:textId="77777777" w:rsidR="00CE6524" w:rsidRPr="001863C5" w:rsidRDefault="00CE6524" w:rsidP="00CE6524">
            <w:pPr>
              <w:numPr>
                <w:ilvl w:val="0"/>
                <w:numId w:val="1"/>
              </w:num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02" w:type="pct"/>
            <w:tcBorders>
              <w:bottom w:val="double" w:sz="4" w:space="0" w:color="auto"/>
            </w:tcBorders>
            <w:vAlign w:val="center"/>
          </w:tcPr>
          <w:p w14:paraId="426DF81E" w14:textId="1092041E" w:rsidR="00CE6524" w:rsidRPr="001863C5" w:rsidRDefault="00CE6524" w:rsidP="00CE6524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1863C5">
              <w:rPr>
                <w:b/>
                <w:bCs/>
                <w:sz w:val="22"/>
                <w:szCs w:val="22"/>
              </w:rPr>
              <w:t xml:space="preserve">Other </w:t>
            </w:r>
            <w:r w:rsidR="00EF17BE">
              <w:rPr>
                <w:b/>
                <w:bCs/>
                <w:sz w:val="22"/>
                <w:szCs w:val="22"/>
              </w:rPr>
              <w:t>_______________</w:t>
            </w:r>
          </w:p>
        </w:tc>
        <w:tc>
          <w:tcPr>
            <w:tcW w:w="564" w:type="pct"/>
            <w:tcBorders>
              <w:bottom w:val="double" w:sz="4" w:space="0" w:color="auto"/>
            </w:tcBorders>
            <w:vAlign w:val="center"/>
          </w:tcPr>
          <w:p w14:paraId="0FD4692C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23" w:type="pct"/>
            <w:tcBorders>
              <w:bottom w:val="double" w:sz="4" w:space="0" w:color="auto"/>
            </w:tcBorders>
            <w:vAlign w:val="center"/>
          </w:tcPr>
          <w:p w14:paraId="62D38164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31" w:type="pct"/>
            <w:tcBorders>
              <w:bottom w:val="double" w:sz="4" w:space="0" w:color="auto"/>
            </w:tcBorders>
            <w:vAlign w:val="center"/>
          </w:tcPr>
          <w:p w14:paraId="6717D34F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76" w:type="pct"/>
            <w:tcBorders>
              <w:bottom w:val="double" w:sz="4" w:space="0" w:color="auto"/>
            </w:tcBorders>
            <w:vAlign w:val="center"/>
          </w:tcPr>
          <w:p w14:paraId="181272D1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03" w:type="pct"/>
            <w:tcBorders>
              <w:bottom w:val="double" w:sz="4" w:space="0" w:color="auto"/>
            </w:tcBorders>
          </w:tcPr>
          <w:p w14:paraId="16CB6BBC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49" w:type="pct"/>
            <w:tcBorders>
              <w:bottom w:val="double" w:sz="4" w:space="0" w:color="auto"/>
            </w:tcBorders>
            <w:vAlign w:val="center"/>
          </w:tcPr>
          <w:p w14:paraId="14F0BA6E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</w:tr>
    </w:tbl>
    <w:p w14:paraId="3B7886AD" w14:textId="77777777" w:rsidR="001C7DFA" w:rsidRPr="001863C5" w:rsidRDefault="001C7DFA" w:rsidP="001C7DFA">
      <w:pPr>
        <w:pStyle w:val="ListParagraph"/>
        <w:rPr>
          <w:b/>
          <w:bCs/>
          <w:i/>
          <w:sz w:val="22"/>
          <w:szCs w:val="22"/>
        </w:rPr>
      </w:pPr>
      <w:r w:rsidRPr="001863C5">
        <w:rPr>
          <w:b/>
          <w:bCs/>
          <w:i/>
          <w:sz w:val="22"/>
          <w:szCs w:val="22"/>
        </w:rPr>
        <w:t>*Attested Copy of all Documents along with certificate of Distinction (if any) must be attached</w:t>
      </w:r>
    </w:p>
    <w:p w14:paraId="57CD50D3" w14:textId="34F02365" w:rsidR="00C537C3" w:rsidRDefault="00EF17BE" w:rsidP="001C7DFA">
      <w:pPr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br w:type="page"/>
      </w:r>
      <w:r w:rsidR="00C537C3" w:rsidRPr="001863C5">
        <w:rPr>
          <w:b/>
          <w:bCs/>
          <w:sz w:val="22"/>
          <w:szCs w:val="22"/>
          <w:u w:val="single"/>
        </w:rPr>
        <w:lastRenderedPageBreak/>
        <w:t>E</w:t>
      </w:r>
      <w:r w:rsidR="00256788" w:rsidRPr="001863C5">
        <w:rPr>
          <w:b/>
          <w:bCs/>
          <w:sz w:val="22"/>
          <w:szCs w:val="22"/>
          <w:u w:val="single"/>
        </w:rPr>
        <w:t>MPLOYMENT RECORD</w:t>
      </w:r>
    </w:p>
    <w:p w14:paraId="7BA27916" w14:textId="77777777" w:rsidR="009B203F" w:rsidRPr="009B203F" w:rsidRDefault="009B203F" w:rsidP="009B203F">
      <w:pPr>
        <w:rPr>
          <w:sz w:val="22"/>
          <w:szCs w:val="22"/>
        </w:rPr>
      </w:pPr>
    </w:p>
    <w:p w14:paraId="7AA29779" w14:textId="77777777" w:rsidR="00360811" w:rsidRPr="001863C5" w:rsidRDefault="00360811" w:rsidP="001C7DFA">
      <w:pPr>
        <w:rPr>
          <w:b/>
          <w:bCs/>
          <w:sz w:val="22"/>
          <w:szCs w:val="22"/>
          <w:u w:val="single"/>
        </w:rPr>
      </w:pPr>
    </w:p>
    <w:p w14:paraId="4A9A0194" w14:textId="77777777" w:rsidR="00360811" w:rsidRPr="001863C5" w:rsidRDefault="001863C5" w:rsidP="001C7DFA">
      <w:pPr>
        <w:rPr>
          <w:b/>
          <w:bCs/>
          <w:sz w:val="22"/>
          <w:szCs w:val="22"/>
          <w:u w:val="single"/>
        </w:rPr>
      </w:pPr>
      <w:r w:rsidRPr="001863C5">
        <w:rPr>
          <w:b/>
          <w:bCs/>
          <w:sz w:val="22"/>
          <w:szCs w:val="22"/>
          <w:u w:val="single"/>
        </w:rPr>
        <w:t>Current Position (if Any):</w:t>
      </w:r>
      <w:r w:rsidR="003D4BAC">
        <w:rPr>
          <w:b/>
          <w:bCs/>
          <w:sz w:val="22"/>
          <w:szCs w:val="22"/>
          <w:u w:val="single"/>
        </w:rPr>
        <w:t xml:space="preserve">  __________________________________________________________________</w:t>
      </w:r>
    </w:p>
    <w:p w14:paraId="113B7817" w14:textId="77777777" w:rsidR="001863C5" w:rsidRPr="001863C5" w:rsidRDefault="00014638" w:rsidP="001C7DFA">
      <w:pPr>
        <w:rPr>
          <w:b/>
          <w:bCs/>
          <w:sz w:val="22"/>
          <w:szCs w:val="22"/>
          <w:u w:val="single"/>
        </w:rPr>
      </w:pPr>
      <w:r w:rsidRPr="001863C5">
        <w:rPr>
          <w:b/>
          <w:bCs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5379B1A" wp14:editId="20C41C9F">
                <wp:simplePos x="0" y="0"/>
                <wp:positionH relativeFrom="column">
                  <wp:posOffset>1581150</wp:posOffset>
                </wp:positionH>
                <wp:positionV relativeFrom="paragraph">
                  <wp:posOffset>93345</wp:posOffset>
                </wp:positionV>
                <wp:extent cx="523875" cy="266700"/>
                <wp:effectExtent l="0" t="0" r="28575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3875" cy="266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292CA3" id="Rectangle 15" o:spid="_x0000_s1026" style="position:absolute;margin-left:124.5pt;margin-top:7.35pt;width:41.25pt;height:21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" fillcolor="white [3201]" strokecolor="black [3200]" strokeweight="2pt"/>
            </w:pict>
          </mc:Fallback>
        </mc:AlternateContent>
      </w:r>
      <w:r w:rsidR="001863C5" w:rsidRPr="001863C5">
        <w:rPr>
          <w:b/>
          <w:bCs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25AB4D9" wp14:editId="1E8ACE5D">
                <wp:simplePos x="0" y="0"/>
                <wp:positionH relativeFrom="column">
                  <wp:posOffset>3105150</wp:posOffset>
                </wp:positionH>
                <wp:positionV relativeFrom="paragraph">
                  <wp:posOffset>93345</wp:posOffset>
                </wp:positionV>
                <wp:extent cx="523875" cy="266700"/>
                <wp:effectExtent l="0" t="0" r="28575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3875" cy="266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09A08B" id="Rectangle 16" o:spid="_x0000_s1026" style="position:absolute;margin-left:244.5pt;margin-top:7.35pt;width:41.25pt;height:21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" fillcolor="white [3201]" strokecolor="black [3200]" strokeweight="2pt"/>
            </w:pict>
          </mc:Fallback>
        </mc:AlternateContent>
      </w:r>
    </w:p>
    <w:p w14:paraId="317ABE5B" w14:textId="77777777" w:rsidR="001863C5" w:rsidRPr="001863C5" w:rsidRDefault="001863C5" w:rsidP="001C7DFA">
      <w:pPr>
        <w:rPr>
          <w:b/>
          <w:bCs/>
          <w:sz w:val="22"/>
          <w:szCs w:val="22"/>
          <w:u w:val="single"/>
        </w:rPr>
      </w:pPr>
      <w:r w:rsidRPr="001863C5">
        <w:rPr>
          <w:b/>
          <w:bCs/>
          <w:sz w:val="22"/>
          <w:szCs w:val="22"/>
        </w:rPr>
        <w:t>NOC:               Yes</w:t>
      </w:r>
      <w:r w:rsidRPr="001863C5">
        <w:rPr>
          <w:b/>
          <w:bCs/>
          <w:sz w:val="22"/>
          <w:szCs w:val="22"/>
        </w:rPr>
        <w:tab/>
      </w:r>
      <w:r w:rsidRPr="001863C5">
        <w:rPr>
          <w:b/>
          <w:bCs/>
          <w:sz w:val="22"/>
          <w:szCs w:val="22"/>
        </w:rPr>
        <w:tab/>
      </w:r>
      <w:r w:rsidRPr="001863C5">
        <w:rPr>
          <w:b/>
          <w:bCs/>
          <w:sz w:val="22"/>
          <w:szCs w:val="22"/>
        </w:rPr>
        <w:tab/>
      </w:r>
      <w:r w:rsidRPr="001863C5">
        <w:rPr>
          <w:b/>
          <w:bCs/>
          <w:sz w:val="22"/>
          <w:szCs w:val="22"/>
        </w:rPr>
        <w:tab/>
        <w:t>No</w:t>
      </w:r>
    </w:p>
    <w:p w14:paraId="4CE58525" w14:textId="77777777" w:rsidR="001C7DFA" w:rsidRDefault="001C7DFA" w:rsidP="001C7DFA">
      <w:pPr>
        <w:rPr>
          <w:b/>
          <w:bCs/>
          <w:sz w:val="22"/>
          <w:szCs w:val="22"/>
          <w:u w:val="single"/>
        </w:rPr>
      </w:pPr>
    </w:p>
    <w:p w14:paraId="1C31BF59" w14:textId="77777777" w:rsidR="00014638" w:rsidRDefault="00014638" w:rsidP="001C7DFA">
      <w:pPr>
        <w:rPr>
          <w:b/>
          <w:bCs/>
          <w:sz w:val="22"/>
          <w:szCs w:val="22"/>
          <w:u w:val="single"/>
        </w:rPr>
      </w:pPr>
    </w:p>
    <w:p w14:paraId="3B868A2E" w14:textId="77777777" w:rsidR="00014638" w:rsidRDefault="00014638" w:rsidP="001C7DFA">
      <w:pPr>
        <w:rPr>
          <w:b/>
          <w:bCs/>
          <w:sz w:val="22"/>
          <w:szCs w:val="22"/>
        </w:rPr>
      </w:pPr>
      <w:r>
        <w:rPr>
          <w:b/>
          <w:bCs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7F109BED" wp14:editId="4E1B8E04">
                <wp:simplePos x="0" y="0"/>
                <wp:positionH relativeFrom="column">
                  <wp:posOffset>4362450</wp:posOffset>
                </wp:positionH>
                <wp:positionV relativeFrom="paragraph">
                  <wp:posOffset>109855</wp:posOffset>
                </wp:positionV>
                <wp:extent cx="523875" cy="0"/>
                <wp:effectExtent l="57150" t="38100" r="47625" b="9525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387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ABB9080" id="Straight Connector 29" o:spid="_x0000_s1026" style="position:absolute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3.5pt,8.65pt" to="384.75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" strokecolor="black [3200]" strokeweight="3pt">
                <v:shadow on="t" color="black" opacity="22937f" origin=",.5" offset="0,.63889mm"/>
              </v:line>
            </w:pict>
          </mc:Fallback>
        </mc:AlternateContent>
      </w:r>
      <w:r>
        <w:rPr>
          <w:b/>
          <w:bCs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58FA379D" wp14:editId="12240D31">
                <wp:simplePos x="0" y="0"/>
                <wp:positionH relativeFrom="column">
                  <wp:posOffset>2857500</wp:posOffset>
                </wp:positionH>
                <wp:positionV relativeFrom="paragraph">
                  <wp:posOffset>109855</wp:posOffset>
                </wp:positionV>
                <wp:extent cx="523875" cy="0"/>
                <wp:effectExtent l="57150" t="38100" r="47625" b="952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387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D7BF6D" id="Straight Connector 28" o:spid="_x0000_s1026" style="position:absolute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5pt,8.65pt" to="266.25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" strokecolor="black [3200]" strokeweight="3pt">
                <v:shadow on="t" color="black" opacity="22937f" origin=",.5" offset="0,.63889mm"/>
              </v:line>
            </w:pict>
          </mc:Fallback>
        </mc:AlternateContent>
      </w:r>
      <w:r>
        <w:rPr>
          <w:b/>
          <w:bCs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016CE73E" wp14:editId="0C1ACD32">
                <wp:simplePos x="0" y="0"/>
                <wp:positionH relativeFrom="column">
                  <wp:posOffset>1581150</wp:posOffset>
                </wp:positionH>
                <wp:positionV relativeFrom="paragraph">
                  <wp:posOffset>109855</wp:posOffset>
                </wp:positionV>
                <wp:extent cx="523875" cy="0"/>
                <wp:effectExtent l="57150" t="38100" r="47625" b="952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387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D46DC1" id="Straight Connector 27" o:spid="_x0000_s1026" style="position:absolute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5pt,8.65pt" to="165.75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" strokecolor="black [3200]" strokeweight="3pt">
                <v:shadow on="t" color="black" opacity="22937f" origin=",.5" offset="0,.63889mm"/>
              </v:line>
            </w:pict>
          </mc:Fallback>
        </mc:AlternateContent>
      </w:r>
      <w:r>
        <w:rPr>
          <w:b/>
          <w:bCs/>
          <w:sz w:val="22"/>
          <w:szCs w:val="22"/>
          <w:u w:val="single"/>
        </w:rPr>
        <w:t xml:space="preserve">Total Experience:   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>Years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>Months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>Days</w:t>
      </w:r>
    </w:p>
    <w:p w14:paraId="336FE02D" w14:textId="77777777" w:rsidR="00014638" w:rsidRPr="00014638" w:rsidRDefault="00014638" w:rsidP="001C7DFA">
      <w:pPr>
        <w:rPr>
          <w:b/>
          <w:bCs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9"/>
        <w:gridCol w:w="1940"/>
        <w:gridCol w:w="742"/>
        <w:gridCol w:w="548"/>
        <w:gridCol w:w="808"/>
        <w:gridCol w:w="980"/>
        <w:gridCol w:w="1371"/>
        <w:gridCol w:w="705"/>
        <w:gridCol w:w="1435"/>
        <w:gridCol w:w="1479"/>
      </w:tblGrid>
      <w:tr w:rsidR="00256788" w:rsidRPr="001863C5" w14:paraId="42FCF621" w14:textId="77777777" w:rsidTr="00256788">
        <w:trPr>
          <w:trHeight w:val="413"/>
        </w:trPr>
        <w:tc>
          <w:tcPr>
            <w:tcW w:w="208" w:type="pct"/>
            <w:vMerge w:val="restart"/>
          </w:tcPr>
          <w:p w14:paraId="65F7F38A" w14:textId="77777777" w:rsidR="00256788" w:rsidRPr="001863C5" w:rsidRDefault="00256788" w:rsidP="00F04104">
            <w:pPr>
              <w:ind w:right="-108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S#</w:t>
            </w:r>
          </w:p>
        </w:tc>
        <w:tc>
          <w:tcPr>
            <w:tcW w:w="945" w:type="pct"/>
            <w:vMerge w:val="restart"/>
          </w:tcPr>
          <w:p w14:paraId="7446E320" w14:textId="77777777" w:rsidR="00256788" w:rsidRPr="001863C5" w:rsidRDefault="00256788" w:rsidP="00F04104">
            <w:pPr>
              <w:ind w:right="-108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Name of Institute / Organization</w:t>
            </w:r>
          </w:p>
        </w:tc>
        <w:tc>
          <w:tcPr>
            <w:tcW w:w="563" w:type="pct"/>
            <w:gridSpan w:val="2"/>
          </w:tcPr>
          <w:p w14:paraId="5E843557" w14:textId="77777777" w:rsidR="00256788" w:rsidRPr="001863C5" w:rsidRDefault="00256788" w:rsidP="00F04104">
            <w:pPr>
              <w:ind w:right="-108"/>
              <w:jc w:val="center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Period</w:t>
            </w:r>
          </w:p>
        </w:tc>
        <w:tc>
          <w:tcPr>
            <w:tcW w:w="829" w:type="pct"/>
            <w:gridSpan w:val="2"/>
          </w:tcPr>
          <w:p w14:paraId="10FF280B" w14:textId="77777777" w:rsidR="00256788" w:rsidRPr="001863C5" w:rsidRDefault="00256788" w:rsidP="00256788">
            <w:pPr>
              <w:tabs>
                <w:tab w:val="left" w:pos="1512"/>
              </w:tabs>
              <w:ind w:right="42"/>
              <w:jc w:val="center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Total Period of Service</w:t>
            </w:r>
          </w:p>
        </w:tc>
        <w:tc>
          <w:tcPr>
            <w:tcW w:w="664" w:type="pct"/>
            <w:vMerge w:val="restart"/>
          </w:tcPr>
          <w:p w14:paraId="27AFF4E1" w14:textId="77777777" w:rsidR="00256788" w:rsidRPr="001863C5" w:rsidRDefault="00256788" w:rsidP="00F04104">
            <w:pPr>
              <w:tabs>
                <w:tab w:val="left" w:pos="1512"/>
              </w:tabs>
              <w:ind w:right="42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Designation</w:t>
            </w:r>
          </w:p>
        </w:tc>
        <w:tc>
          <w:tcPr>
            <w:tcW w:w="343" w:type="pct"/>
            <w:vMerge w:val="restart"/>
          </w:tcPr>
          <w:p w14:paraId="24522F23" w14:textId="77777777" w:rsidR="00256788" w:rsidRPr="001863C5" w:rsidRDefault="00256788" w:rsidP="00F04104">
            <w:pPr>
              <w:ind w:right="-108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BPS or pay Scale if Any</w:t>
            </w:r>
          </w:p>
        </w:tc>
        <w:tc>
          <w:tcPr>
            <w:tcW w:w="723" w:type="pct"/>
            <w:vMerge w:val="restart"/>
          </w:tcPr>
          <w:p w14:paraId="7FE70B8E" w14:textId="77777777" w:rsidR="00256788" w:rsidRPr="001863C5" w:rsidRDefault="00256788" w:rsidP="00F04104">
            <w:pPr>
              <w:tabs>
                <w:tab w:val="left" w:pos="1692"/>
              </w:tabs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Job Description (Teaching / Research / Admin)</w:t>
            </w:r>
          </w:p>
        </w:tc>
        <w:tc>
          <w:tcPr>
            <w:tcW w:w="724" w:type="pct"/>
            <w:vMerge w:val="restart"/>
          </w:tcPr>
          <w:p w14:paraId="5DB34F7A" w14:textId="77777777" w:rsidR="00256788" w:rsidRPr="001863C5" w:rsidRDefault="00256788" w:rsidP="00F04104">
            <w:pPr>
              <w:tabs>
                <w:tab w:val="left" w:pos="1512"/>
              </w:tabs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 xml:space="preserve">Nature of Job </w:t>
            </w:r>
            <w:proofErr w:type="gramStart"/>
            <w:r w:rsidRPr="001863C5">
              <w:rPr>
                <w:b/>
                <w:sz w:val="22"/>
                <w:szCs w:val="22"/>
              </w:rPr>
              <w:t>( Permanent</w:t>
            </w:r>
            <w:proofErr w:type="gramEnd"/>
            <w:r w:rsidRPr="001863C5">
              <w:rPr>
                <w:b/>
                <w:sz w:val="22"/>
                <w:szCs w:val="22"/>
              </w:rPr>
              <w:t xml:space="preserve"> / Temporary/ Contract/ Fixed Pay, </w:t>
            </w:r>
            <w:proofErr w:type="spellStart"/>
            <w:r w:rsidRPr="001863C5">
              <w:rPr>
                <w:b/>
                <w:sz w:val="22"/>
                <w:szCs w:val="22"/>
              </w:rPr>
              <w:t>etc</w:t>
            </w:r>
            <w:proofErr w:type="spellEnd"/>
            <w:r w:rsidRPr="001863C5">
              <w:rPr>
                <w:b/>
                <w:sz w:val="22"/>
                <w:szCs w:val="22"/>
              </w:rPr>
              <w:t>)</w:t>
            </w:r>
          </w:p>
        </w:tc>
      </w:tr>
      <w:tr w:rsidR="00256788" w:rsidRPr="001863C5" w14:paraId="10C15540" w14:textId="77777777" w:rsidTr="00256788">
        <w:trPr>
          <w:trHeight w:val="350"/>
        </w:trPr>
        <w:tc>
          <w:tcPr>
            <w:tcW w:w="208" w:type="pct"/>
            <w:vMerge/>
          </w:tcPr>
          <w:p w14:paraId="7D7B1EA9" w14:textId="77777777" w:rsidR="00256788" w:rsidRPr="001863C5" w:rsidRDefault="00256788" w:rsidP="00F04104">
            <w:pPr>
              <w:ind w:right="-108"/>
              <w:rPr>
                <w:b/>
                <w:sz w:val="22"/>
                <w:szCs w:val="22"/>
              </w:rPr>
            </w:pPr>
          </w:p>
        </w:tc>
        <w:tc>
          <w:tcPr>
            <w:tcW w:w="945" w:type="pct"/>
            <w:vMerge/>
          </w:tcPr>
          <w:p w14:paraId="77542EF4" w14:textId="77777777" w:rsidR="00256788" w:rsidRPr="001863C5" w:rsidRDefault="00256788" w:rsidP="00F04104">
            <w:pPr>
              <w:ind w:right="-108"/>
              <w:rPr>
                <w:b/>
                <w:sz w:val="22"/>
                <w:szCs w:val="22"/>
              </w:rPr>
            </w:pPr>
          </w:p>
        </w:tc>
        <w:tc>
          <w:tcPr>
            <w:tcW w:w="285" w:type="pct"/>
          </w:tcPr>
          <w:p w14:paraId="739A46B1" w14:textId="77777777" w:rsidR="00256788" w:rsidRPr="001863C5" w:rsidRDefault="00256788" w:rsidP="00256788">
            <w:pPr>
              <w:ind w:right="-108"/>
              <w:jc w:val="center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 xml:space="preserve">From </w:t>
            </w:r>
          </w:p>
        </w:tc>
        <w:tc>
          <w:tcPr>
            <w:tcW w:w="279" w:type="pct"/>
          </w:tcPr>
          <w:p w14:paraId="0096DE7A" w14:textId="77777777" w:rsidR="00256788" w:rsidRPr="001863C5" w:rsidRDefault="00256788" w:rsidP="00F04104">
            <w:pPr>
              <w:ind w:right="-108"/>
              <w:jc w:val="center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To</w:t>
            </w:r>
          </w:p>
        </w:tc>
        <w:tc>
          <w:tcPr>
            <w:tcW w:w="376" w:type="pct"/>
          </w:tcPr>
          <w:p w14:paraId="36E1B0A2" w14:textId="77777777" w:rsidR="00256788" w:rsidRPr="001863C5" w:rsidRDefault="00256788" w:rsidP="00F04104">
            <w:pPr>
              <w:tabs>
                <w:tab w:val="left" w:pos="1512"/>
              </w:tabs>
              <w:ind w:right="42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Years</w:t>
            </w:r>
          </w:p>
        </w:tc>
        <w:tc>
          <w:tcPr>
            <w:tcW w:w="453" w:type="pct"/>
          </w:tcPr>
          <w:p w14:paraId="0B42072E" w14:textId="77777777" w:rsidR="00256788" w:rsidRPr="001863C5" w:rsidRDefault="00256788" w:rsidP="00F04104">
            <w:pPr>
              <w:tabs>
                <w:tab w:val="left" w:pos="1512"/>
              </w:tabs>
              <w:ind w:right="42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Months</w:t>
            </w:r>
          </w:p>
        </w:tc>
        <w:tc>
          <w:tcPr>
            <w:tcW w:w="664" w:type="pct"/>
            <w:vMerge/>
          </w:tcPr>
          <w:p w14:paraId="7F1A23DC" w14:textId="77777777" w:rsidR="00256788" w:rsidRPr="001863C5" w:rsidRDefault="00256788" w:rsidP="00F04104">
            <w:pPr>
              <w:tabs>
                <w:tab w:val="left" w:pos="1512"/>
              </w:tabs>
              <w:ind w:right="42"/>
              <w:rPr>
                <w:b/>
                <w:sz w:val="22"/>
                <w:szCs w:val="22"/>
              </w:rPr>
            </w:pPr>
          </w:p>
        </w:tc>
        <w:tc>
          <w:tcPr>
            <w:tcW w:w="343" w:type="pct"/>
            <w:vMerge/>
          </w:tcPr>
          <w:p w14:paraId="28DE98F2" w14:textId="77777777" w:rsidR="00256788" w:rsidRPr="001863C5" w:rsidRDefault="00256788" w:rsidP="00F04104">
            <w:pPr>
              <w:ind w:right="-108"/>
              <w:rPr>
                <w:b/>
                <w:sz w:val="22"/>
                <w:szCs w:val="22"/>
              </w:rPr>
            </w:pPr>
          </w:p>
        </w:tc>
        <w:tc>
          <w:tcPr>
            <w:tcW w:w="723" w:type="pct"/>
            <w:vMerge/>
          </w:tcPr>
          <w:p w14:paraId="7E9E56A6" w14:textId="77777777" w:rsidR="00256788" w:rsidRPr="001863C5" w:rsidRDefault="00256788" w:rsidP="00F04104">
            <w:pPr>
              <w:tabs>
                <w:tab w:val="left" w:pos="1692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724" w:type="pct"/>
            <w:vMerge/>
          </w:tcPr>
          <w:p w14:paraId="1B6F1D3C" w14:textId="77777777" w:rsidR="00256788" w:rsidRPr="001863C5" w:rsidRDefault="00256788" w:rsidP="00F04104">
            <w:pPr>
              <w:tabs>
                <w:tab w:val="left" w:pos="1512"/>
              </w:tabs>
              <w:rPr>
                <w:b/>
                <w:sz w:val="22"/>
                <w:szCs w:val="22"/>
              </w:rPr>
            </w:pPr>
          </w:p>
        </w:tc>
      </w:tr>
      <w:tr w:rsidR="00256788" w:rsidRPr="001863C5" w14:paraId="39449342" w14:textId="77777777" w:rsidTr="00C360F4">
        <w:trPr>
          <w:trHeight w:val="530"/>
        </w:trPr>
        <w:tc>
          <w:tcPr>
            <w:tcW w:w="208" w:type="pct"/>
          </w:tcPr>
          <w:p w14:paraId="63F0328B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945" w:type="pct"/>
          </w:tcPr>
          <w:p w14:paraId="10CFE47A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285" w:type="pct"/>
          </w:tcPr>
          <w:p w14:paraId="127CD7F7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279" w:type="pct"/>
          </w:tcPr>
          <w:p w14:paraId="5A75E8AF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376" w:type="pct"/>
          </w:tcPr>
          <w:p w14:paraId="786C6620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453" w:type="pct"/>
          </w:tcPr>
          <w:p w14:paraId="7196D0AF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664" w:type="pct"/>
          </w:tcPr>
          <w:p w14:paraId="41D0BB8A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343" w:type="pct"/>
          </w:tcPr>
          <w:p w14:paraId="7FB7819C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723" w:type="pct"/>
          </w:tcPr>
          <w:p w14:paraId="3DF42DC4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724" w:type="pct"/>
          </w:tcPr>
          <w:p w14:paraId="5B8C87DA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</w:tr>
      <w:tr w:rsidR="00256788" w:rsidRPr="001863C5" w14:paraId="31F92AF1" w14:textId="77777777" w:rsidTr="00C360F4">
        <w:trPr>
          <w:trHeight w:val="350"/>
        </w:trPr>
        <w:tc>
          <w:tcPr>
            <w:tcW w:w="208" w:type="pct"/>
          </w:tcPr>
          <w:p w14:paraId="16D21562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945" w:type="pct"/>
          </w:tcPr>
          <w:p w14:paraId="148B123E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285" w:type="pct"/>
          </w:tcPr>
          <w:p w14:paraId="36478C7F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279" w:type="pct"/>
          </w:tcPr>
          <w:p w14:paraId="71E5B1E9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376" w:type="pct"/>
          </w:tcPr>
          <w:p w14:paraId="13E72651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453" w:type="pct"/>
          </w:tcPr>
          <w:p w14:paraId="25B5AFD8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664" w:type="pct"/>
          </w:tcPr>
          <w:p w14:paraId="4627B0B5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343" w:type="pct"/>
          </w:tcPr>
          <w:p w14:paraId="7BB2F547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723" w:type="pct"/>
          </w:tcPr>
          <w:p w14:paraId="1B78A9B8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724" w:type="pct"/>
          </w:tcPr>
          <w:p w14:paraId="7F13B44F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</w:tr>
      <w:tr w:rsidR="00256788" w:rsidRPr="001863C5" w14:paraId="2CDBD52C" w14:textId="77777777" w:rsidTr="00C360F4">
        <w:trPr>
          <w:trHeight w:val="467"/>
        </w:trPr>
        <w:tc>
          <w:tcPr>
            <w:tcW w:w="208" w:type="pct"/>
          </w:tcPr>
          <w:p w14:paraId="3EF13D49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945" w:type="pct"/>
          </w:tcPr>
          <w:p w14:paraId="47C8FC46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285" w:type="pct"/>
          </w:tcPr>
          <w:p w14:paraId="0482F2B5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279" w:type="pct"/>
          </w:tcPr>
          <w:p w14:paraId="2EA5C519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376" w:type="pct"/>
          </w:tcPr>
          <w:p w14:paraId="28872487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453" w:type="pct"/>
          </w:tcPr>
          <w:p w14:paraId="63911DB7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664" w:type="pct"/>
          </w:tcPr>
          <w:p w14:paraId="512DEB0B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343" w:type="pct"/>
          </w:tcPr>
          <w:p w14:paraId="699EDE9C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723" w:type="pct"/>
          </w:tcPr>
          <w:p w14:paraId="0ECEE9CE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724" w:type="pct"/>
          </w:tcPr>
          <w:p w14:paraId="32EC433A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</w:tr>
      <w:tr w:rsidR="00256788" w:rsidRPr="001863C5" w14:paraId="09E3AE03" w14:textId="77777777" w:rsidTr="00C360F4">
        <w:trPr>
          <w:trHeight w:val="503"/>
        </w:trPr>
        <w:tc>
          <w:tcPr>
            <w:tcW w:w="208" w:type="pct"/>
          </w:tcPr>
          <w:p w14:paraId="088DCF4E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945" w:type="pct"/>
          </w:tcPr>
          <w:p w14:paraId="4356A067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285" w:type="pct"/>
          </w:tcPr>
          <w:p w14:paraId="6D546AAE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279" w:type="pct"/>
          </w:tcPr>
          <w:p w14:paraId="5A8D7831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376" w:type="pct"/>
          </w:tcPr>
          <w:p w14:paraId="0048C7B2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453" w:type="pct"/>
          </w:tcPr>
          <w:p w14:paraId="0321AD9E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664" w:type="pct"/>
          </w:tcPr>
          <w:p w14:paraId="3E0E317C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343" w:type="pct"/>
          </w:tcPr>
          <w:p w14:paraId="418D34E8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723" w:type="pct"/>
          </w:tcPr>
          <w:p w14:paraId="61337E26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724" w:type="pct"/>
          </w:tcPr>
          <w:p w14:paraId="0F7B57CB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</w:tr>
      <w:tr w:rsidR="00256788" w:rsidRPr="001863C5" w14:paraId="0D40140D" w14:textId="77777777" w:rsidTr="00C360F4">
        <w:trPr>
          <w:trHeight w:val="422"/>
        </w:trPr>
        <w:tc>
          <w:tcPr>
            <w:tcW w:w="208" w:type="pct"/>
          </w:tcPr>
          <w:p w14:paraId="7E976375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945" w:type="pct"/>
          </w:tcPr>
          <w:p w14:paraId="10CF6C74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285" w:type="pct"/>
          </w:tcPr>
          <w:p w14:paraId="008055D1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279" w:type="pct"/>
          </w:tcPr>
          <w:p w14:paraId="5668E4D4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376" w:type="pct"/>
          </w:tcPr>
          <w:p w14:paraId="111F71CF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453" w:type="pct"/>
          </w:tcPr>
          <w:p w14:paraId="7E5DDA80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664" w:type="pct"/>
          </w:tcPr>
          <w:p w14:paraId="71946B90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343" w:type="pct"/>
          </w:tcPr>
          <w:p w14:paraId="65EF784F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723" w:type="pct"/>
          </w:tcPr>
          <w:p w14:paraId="2EE7586D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724" w:type="pct"/>
          </w:tcPr>
          <w:p w14:paraId="7C380C62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</w:tr>
    </w:tbl>
    <w:p w14:paraId="6E4DE15B" w14:textId="77777777" w:rsidR="001863C5" w:rsidRPr="00613637" w:rsidRDefault="001863C5" w:rsidP="001863C5">
      <w:pPr>
        <w:rPr>
          <w:bCs/>
          <w:i/>
          <w:sz w:val="18"/>
          <w:szCs w:val="18"/>
        </w:rPr>
      </w:pPr>
      <w:r w:rsidRPr="00613637">
        <w:rPr>
          <w:bCs/>
          <w:i/>
          <w:sz w:val="18"/>
          <w:szCs w:val="18"/>
        </w:rPr>
        <w:t>* NOC is must for those applying through proper channel</w:t>
      </w:r>
    </w:p>
    <w:p w14:paraId="5D8146D1" w14:textId="66F3F400" w:rsidR="003D4BAC" w:rsidRPr="00613637" w:rsidRDefault="001863C5" w:rsidP="00613637">
      <w:pPr>
        <w:rPr>
          <w:bCs/>
          <w:i/>
          <w:sz w:val="22"/>
          <w:szCs w:val="22"/>
        </w:rPr>
      </w:pPr>
      <w:r w:rsidRPr="00613637">
        <w:rPr>
          <w:bCs/>
          <w:i/>
          <w:sz w:val="18"/>
          <w:szCs w:val="18"/>
        </w:rPr>
        <w:t>*Attach Experience Certificate of Employment</w:t>
      </w:r>
      <w:r w:rsidR="00613637">
        <w:rPr>
          <w:bCs/>
          <w:i/>
          <w:sz w:val="22"/>
          <w:szCs w:val="22"/>
        </w:rPr>
        <w:br/>
      </w:r>
    </w:p>
    <w:p w14:paraId="4386AEAB" w14:textId="77777777" w:rsidR="001863C5" w:rsidRPr="001863C5" w:rsidRDefault="001863C5" w:rsidP="00154E96">
      <w:pPr>
        <w:tabs>
          <w:tab w:val="left" w:pos="225"/>
        </w:tabs>
        <w:spacing w:line="360" w:lineRule="auto"/>
        <w:rPr>
          <w:b/>
          <w:sz w:val="22"/>
          <w:szCs w:val="22"/>
          <w:u w:val="single"/>
        </w:rPr>
      </w:pPr>
      <w:r w:rsidRPr="001863C5">
        <w:rPr>
          <w:b/>
          <w:sz w:val="22"/>
          <w:szCs w:val="22"/>
          <w:u w:val="single"/>
        </w:rPr>
        <w:t xml:space="preserve">RESEARCH PAPERS: </w:t>
      </w:r>
    </w:p>
    <w:p w14:paraId="20E7C1CC" w14:textId="5F8D7E56" w:rsidR="001863C5" w:rsidRDefault="00FA7479" w:rsidP="001863C5">
      <w:pPr>
        <w:ind w:right="480"/>
        <w:rPr>
          <w:sz w:val="22"/>
          <w:szCs w:val="22"/>
        </w:rPr>
      </w:pPr>
      <w:r>
        <w:rPr>
          <w:sz w:val="22"/>
          <w:szCs w:val="22"/>
        </w:rPr>
        <w:t xml:space="preserve">  </w:t>
      </w:r>
      <w:r w:rsidR="001863C5" w:rsidRPr="001863C5">
        <w:rPr>
          <w:sz w:val="22"/>
          <w:szCs w:val="22"/>
        </w:rPr>
        <w:t>Attach list of Research Papers as per specimen and attested photocopy of title of journal with each research paper, Clearly indicating</w:t>
      </w:r>
      <w:r w:rsidR="00A87978">
        <w:rPr>
          <w:sz w:val="22"/>
          <w:szCs w:val="22"/>
        </w:rPr>
        <w:t xml:space="preserve"> that HEC category or</w:t>
      </w:r>
      <w:r w:rsidR="001863C5" w:rsidRPr="001863C5">
        <w:rPr>
          <w:sz w:val="22"/>
          <w:szCs w:val="22"/>
        </w:rPr>
        <w:t xml:space="preserve"> impact factor publications </w:t>
      </w:r>
      <w:proofErr w:type="gramStart"/>
      <w:r w:rsidR="001863C5" w:rsidRPr="001863C5">
        <w:rPr>
          <w:sz w:val="22"/>
          <w:szCs w:val="22"/>
        </w:rPr>
        <w:t xml:space="preserve">( </w:t>
      </w:r>
      <w:r w:rsidR="001863C5" w:rsidRPr="001863C5">
        <w:rPr>
          <w:i/>
          <w:sz w:val="22"/>
          <w:szCs w:val="22"/>
        </w:rPr>
        <w:t>if</w:t>
      </w:r>
      <w:proofErr w:type="gramEnd"/>
      <w:r w:rsidR="001863C5" w:rsidRPr="001863C5">
        <w:rPr>
          <w:i/>
          <w:sz w:val="22"/>
          <w:szCs w:val="22"/>
        </w:rPr>
        <w:t xml:space="preserve"> any</w:t>
      </w:r>
      <w:r w:rsidR="001863C5" w:rsidRPr="001863C5">
        <w:rPr>
          <w:sz w:val="22"/>
          <w:szCs w:val="22"/>
        </w:rPr>
        <w:t>)</w:t>
      </w:r>
      <w:r w:rsidR="00A87978">
        <w:rPr>
          <w:sz w:val="22"/>
          <w:szCs w:val="22"/>
        </w:rPr>
        <w:t>.</w:t>
      </w:r>
    </w:p>
    <w:tbl>
      <w:tblPr>
        <w:tblW w:w="1089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8"/>
        <w:gridCol w:w="2996"/>
        <w:gridCol w:w="1848"/>
        <w:gridCol w:w="1938"/>
        <w:gridCol w:w="2215"/>
        <w:gridCol w:w="1365"/>
      </w:tblGrid>
      <w:tr w:rsidR="00A87978" w:rsidRPr="001863C5" w14:paraId="0181E4EE" w14:textId="77777777" w:rsidTr="00CE6524">
        <w:trPr>
          <w:trHeight w:val="233"/>
        </w:trPr>
        <w:tc>
          <w:tcPr>
            <w:tcW w:w="536" w:type="dxa"/>
          </w:tcPr>
          <w:p w14:paraId="76026342" w14:textId="77777777" w:rsidR="001863C5" w:rsidRPr="001863C5" w:rsidRDefault="001863C5" w:rsidP="00F04104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S#</w:t>
            </w:r>
          </w:p>
        </w:tc>
        <w:tc>
          <w:tcPr>
            <w:tcW w:w="3155" w:type="dxa"/>
          </w:tcPr>
          <w:p w14:paraId="54A6C500" w14:textId="77777777" w:rsidR="001863C5" w:rsidRPr="001863C5" w:rsidRDefault="001863C5" w:rsidP="00F04104">
            <w:pPr>
              <w:ind w:right="480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Title of Research Paper</w:t>
            </w:r>
          </w:p>
        </w:tc>
        <w:tc>
          <w:tcPr>
            <w:tcW w:w="1948" w:type="dxa"/>
          </w:tcPr>
          <w:p w14:paraId="1CE06BBE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 xml:space="preserve">Name of Journal </w:t>
            </w:r>
          </w:p>
        </w:tc>
        <w:tc>
          <w:tcPr>
            <w:tcW w:w="2011" w:type="dxa"/>
          </w:tcPr>
          <w:p w14:paraId="68920A39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 xml:space="preserve">Date of publication </w:t>
            </w:r>
          </w:p>
        </w:tc>
        <w:tc>
          <w:tcPr>
            <w:tcW w:w="2351" w:type="dxa"/>
          </w:tcPr>
          <w:p w14:paraId="459F215F" w14:textId="7D632027" w:rsidR="001863C5" w:rsidRPr="001863C5" w:rsidRDefault="00A137FE" w:rsidP="00F04104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uthors</w:t>
            </w:r>
          </w:p>
          <w:p w14:paraId="04D00C3D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889" w:type="dxa"/>
          </w:tcPr>
          <w:p w14:paraId="3C7221A7" w14:textId="7552647C" w:rsidR="001863C5" w:rsidRPr="001863C5" w:rsidRDefault="00A87978" w:rsidP="00A87978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HEC Category/IF</w:t>
            </w:r>
          </w:p>
        </w:tc>
      </w:tr>
      <w:tr w:rsidR="00A87978" w:rsidRPr="001863C5" w14:paraId="23C3E549" w14:textId="77777777" w:rsidTr="00CE6524">
        <w:trPr>
          <w:trHeight w:val="233"/>
        </w:trPr>
        <w:tc>
          <w:tcPr>
            <w:tcW w:w="536" w:type="dxa"/>
          </w:tcPr>
          <w:p w14:paraId="6F382918" w14:textId="77777777" w:rsidR="001863C5" w:rsidRPr="001863C5" w:rsidRDefault="001863C5" w:rsidP="00F04104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</w:p>
        </w:tc>
        <w:tc>
          <w:tcPr>
            <w:tcW w:w="3155" w:type="dxa"/>
          </w:tcPr>
          <w:p w14:paraId="588D651F" w14:textId="77777777" w:rsidR="001863C5" w:rsidRPr="001863C5" w:rsidRDefault="001863C5" w:rsidP="00F04104">
            <w:pPr>
              <w:ind w:right="480"/>
              <w:rPr>
                <w:b/>
                <w:sz w:val="22"/>
                <w:szCs w:val="22"/>
              </w:rPr>
            </w:pPr>
          </w:p>
        </w:tc>
        <w:tc>
          <w:tcPr>
            <w:tcW w:w="1948" w:type="dxa"/>
          </w:tcPr>
          <w:p w14:paraId="436D2EC1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011" w:type="dxa"/>
          </w:tcPr>
          <w:p w14:paraId="4EA76972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351" w:type="dxa"/>
          </w:tcPr>
          <w:p w14:paraId="07851142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889" w:type="dxa"/>
          </w:tcPr>
          <w:p w14:paraId="16F3D876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</w:tr>
      <w:tr w:rsidR="00A87978" w:rsidRPr="001863C5" w14:paraId="4C52DD66" w14:textId="77777777" w:rsidTr="00CE6524">
        <w:trPr>
          <w:trHeight w:val="233"/>
        </w:trPr>
        <w:tc>
          <w:tcPr>
            <w:tcW w:w="536" w:type="dxa"/>
          </w:tcPr>
          <w:p w14:paraId="2D3FE0C3" w14:textId="77777777" w:rsidR="001863C5" w:rsidRPr="001863C5" w:rsidRDefault="001863C5" w:rsidP="00F04104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</w:p>
        </w:tc>
        <w:tc>
          <w:tcPr>
            <w:tcW w:w="3155" w:type="dxa"/>
          </w:tcPr>
          <w:p w14:paraId="069E5802" w14:textId="77777777" w:rsidR="001863C5" w:rsidRPr="001863C5" w:rsidRDefault="001863C5" w:rsidP="00F04104">
            <w:pPr>
              <w:ind w:right="480"/>
              <w:rPr>
                <w:b/>
                <w:sz w:val="22"/>
                <w:szCs w:val="22"/>
              </w:rPr>
            </w:pPr>
          </w:p>
        </w:tc>
        <w:tc>
          <w:tcPr>
            <w:tcW w:w="1948" w:type="dxa"/>
          </w:tcPr>
          <w:p w14:paraId="03A2FCED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011" w:type="dxa"/>
          </w:tcPr>
          <w:p w14:paraId="1ECDCC6B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351" w:type="dxa"/>
          </w:tcPr>
          <w:p w14:paraId="5827E0D0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889" w:type="dxa"/>
          </w:tcPr>
          <w:p w14:paraId="0CE87165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</w:tr>
      <w:tr w:rsidR="00A87978" w:rsidRPr="001863C5" w14:paraId="15A011DB" w14:textId="77777777" w:rsidTr="00CE6524">
        <w:trPr>
          <w:trHeight w:val="233"/>
        </w:trPr>
        <w:tc>
          <w:tcPr>
            <w:tcW w:w="536" w:type="dxa"/>
          </w:tcPr>
          <w:p w14:paraId="22046441" w14:textId="77777777" w:rsidR="001863C5" w:rsidRPr="001863C5" w:rsidRDefault="001863C5" w:rsidP="00F04104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</w:p>
        </w:tc>
        <w:tc>
          <w:tcPr>
            <w:tcW w:w="3155" w:type="dxa"/>
          </w:tcPr>
          <w:p w14:paraId="1D86CF0F" w14:textId="77777777" w:rsidR="001863C5" w:rsidRPr="001863C5" w:rsidRDefault="001863C5" w:rsidP="00F04104">
            <w:pPr>
              <w:ind w:right="480"/>
              <w:rPr>
                <w:b/>
                <w:sz w:val="22"/>
                <w:szCs w:val="22"/>
              </w:rPr>
            </w:pPr>
          </w:p>
        </w:tc>
        <w:tc>
          <w:tcPr>
            <w:tcW w:w="1948" w:type="dxa"/>
          </w:tcPr>
          <w:p w14:paraId="57C223D3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011" w:type="dxa"/>
          </w:tcPr>
          <w:p w14:paraId="4DE54A64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351" w:type="dxa"/>
          </w:tcPr>
          <w:p w14:paraId="7063B804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889" w:type="dxa"/>
          </w:tcPr>
          <w:p w14:paraId="3C975B8D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</w:tr>
      <w:tr w:rsidR="00A87978" w:rsidRPr="001863C5" w14:paraId="198A30B9" w14:textId="77777777" w:rsidTr="00CE6524">
        <w:trPr>
          <w:trHeight w:val="233"/>
        </w:trPr>
        <w:tc>
          <w:tcPr>
            <w:tcW w:w="536" w:type="dxa"/>
          </w:tcPr>
          <w:p w14:paraId="38D9CC09" w14:textId="77777777" w:rsidR="001863C5" w:rsidRPr="001863C5" w:rsidRDefault="001863C5" w:rsidP="00F04104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</w:p>
        </w:tc>
        <w:tc>
          <w:tcPr>
            <w:tcW w:w="3155" w:type="dxa"/>
          </w:tcPr>
          <w:p w14:paraId="16754811" w14:textId="77777777" w:rsidR="001863C5" w:rsidRPr="001863C5" w:rsidRDefault="001863C5" w:rsidP="00F04104">
            <w:pPr>
              <w:ind w:right="480"/>
              <w:rPr>
                <w:b/>
                <w:sz w:val="22"/>
                <w:szCs w:val="22"/>
              </w:rPr>
            </w:pPr>
          </w:p>
        </w:tc>
        <w:tc>
          <w:tcPr>
            <w:tcW w:w="1948" w:type="dxa"/>
          </w:tcPr>
          <w:p w14:paraId="2C5A8300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011" w:type="dxa"/>
          </w:tcPr>
          <w:p w14:paraId="27607423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351" w:type="dxa"/>
          </w:tcPr>
          <w:p w14:paraId="3A543416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889" w:type="dxa"/>
          </w:tcPr>
          <w:p w14:paraId="4B5F13DF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</w:tr>
      <w:tr w:rsidR="00A87978" w:rsidRPr="001863C5" w14:paraId="7BC8F449" w14:textId="77777777" w:rsidTr="00CE6524">
        <w:trPr>
          <w:trHeight w:val="233"/>
        </w:trPr>
        <w:tc>
          <w:tcPr>
            <w:tcW w:w="536" w:type="dxa"/>
          </w:tcPr>
          <w:p w14:paraId="657BF376" w14:textId="77777777" w:rsidR="001863C5" w:rsidRPr="001863C5" w:rsidRDefault="001863C5" w:rsidP="00F04104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</w:p>
        </w:tc>
        <w:tc>
          <w:tcPr>
            <w:tcW w:w="3155" w:type="dxa"/>
          </w:tcPr>
          <w:p w14:paraId="5F37CFEE" w14:textId="77777777" w:rsidR="001863C5" w:rsidRPr="001863C5" w:rsidRDefault="001863C5" w:rsidP="00F04104">
            <w:pPr>
              <w:ind w:right="480"/>
              <w:rPr>
                <w:b/>
                <w:sz w:val="22"/>
                <w:szCs w:val="22"/>
              </w:rPr>
            </w:pPr>
          </w:p>
        </w:tc>
        <w:tc>
          <w:tcPr>
            <w:tcW w:w="1948" w:type="dxa"/>
          </w:tcPr>
          <w:p w14:paraId="7B30C409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011" w:type="dxa"/>
          </w:tcPr>
          <w:p w14:paraId="18DD80A9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351" w:type="dxa"/>
          </w:tcPr>
          <w:p w14:paraId="049DA2BF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889" w:type="dxa"/>
          </w:tcPr>
          <w:p w14:paraId="2E793A93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</w:tr>
      <w:tr w:rsidR="00A87978" w:rsidRPr="001863C5" w14:paraId="2C57B86B" w14:textId="77777777" w:rsidTr="00CE6524">
        <w:trPr>
          <w:trHeight w:val="233"/>
        </w:trPr>
        <w:tc>
          <w:tcPr>
            <w:tcW w:w="536" w:type="dxa"/>
          </w:tcPr>
          <w:p w14:paraId="6750A162" w14:textId="77777777" w:rsidR="001863C5" w:rsidRPr="001863C5" w:rsidRDefault="001863C5" w:rsidP="00F04104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</w:p>
        </w:tc>
        <w:tc>
          <w:tcPr>
            <w:tcW w:w="3155" w:type="dxa"/>
          </w:tcPr>
          <w:p w14:paraId="1B4C1906" w14:textId="77777777" w:rsidR="001863C5" w:rsidRPr="001863C5" w:rsidRDefault="001863C5" w:rsidP="00F04104">
            <w:pPr>
              <w:ind w:right="480"/>
              <w:rPr>
                <w:b/>
                <w:sz w:val="22"/>
                <w:szCs w:val="22"/>
              </w:rPr>
            </w:pPr>
          </w:p>
        </w:tc>
        <w:tc>
          <w:tcPr>
            <w:tcW w:w="1948" w:type="dxa"/>
          </w:tcPr>
          <w:p w14:paraId="5168CEA6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011" w:type="dxa"/>
          </w:tcPr>
          <w:p w14:paraId="3CCC9D7B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351" w:type="dxa"/>
          </w:tcPr>
          <w:p w14:paraId="10C25619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889" w:type="dxa"/>
          </w:tcPr>
          <w:p w14:paraId="0A6DAB77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</w:tr>
      <w:tr w:rsidR="00A87978" w:rsidRPr="001863C5" w14:paraId="44096C1B" w14:textId="77777777" w:rsidTr="00CE6524">
        <w:trPr>
          <w:trHeight w:val="233"/>
        </w:trPr>
        <w:tc>
          <w:tcPr>
            <w:tcW w:w="536" w:type="dxa"/>
          </w:tcPr>
          <w:p w14:paraId="3C4A9F96" w14:textId="77777777" w:rsidR="001863C5" w:rsidRPr="001863C5" w:rsidRDefault="001863C5" w:rsidP="00F04104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</w:p>
        </w:tc>
        <w:tc>
          <w:tcPr>
            <w:tcW w:w="3155" w:type="dxa"/>
          </w:tcPr>
          <w:p w14:paraId="15D9189C" w14:textId="77777777" w:rsidR="001863C5" w:rsidRPr="001863C5" w:rsidRDefault="001863C5" w:rsidP="00F04104">
            <w:pPr>
              <w:ind w:right="480"/>
              <w:rPr>
                <w:b/>
                <w:sz w:val="22"/>
                <w:szCs w:val="22"/>
              </w:rPr>
            </w:pPr>
          </w:p>
        </w:tc>
        <w:tc>
          <w:tcPr>
            <w:tcW w:w="1948" w:type="dxa"/>
          </w:tcPr>
          <w:p w14:paraId="4491C75A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011" w:type="dxa"/>
          </w:tcPr>
          <w:p w14:paraId="2799A7C1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351" w:type="dxa"/>
          </w:tcPr>
          <w:p w14:paraId="4CC56BB5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889" w:type="dxa"/>
          </w:tcPr>
          <w:p w14:paraId="4CC1DB5D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</w:tr>
      <w:tr w:rsidR="00A87978" w:rsidRPr="001863C5" w14:paraId="7CF97289" w14:textId="77777777" w:rsidTr="00CE6524">
        <w:trPr>
          <w:trHeight w:val="233"/>
        </w:trPr>
        <w:tc>
          <w:tcPr>
            <w:tcW w:w="536" w:type="dxa"/>
          </w:tcPr>
          <w:p w14:paraId="3885222C" w14:textId="77777777" w:rsidR="001863C5" w:rsidRPr="001863C5" w:rsidRDefault="001863C5" w:rsidP="00F04104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</w:p>
        </w:tc>
        <w:tc>
          <w:tcPr>
            <w:tcW w:w="3155" w:type="dxa"/>
          </w:tcPr>
          <w:p w14:paraId="667CCE12" w14:textId="77777777" w:rsidR="001863C5" w:rsidRPr="001863C5" w:rsidRDefault="001863C5" w:rsidP="00F04104">
            <w:pPr>
              <w:ind w:right="480"/>
              <w:rPr>
                <w:b/>
                <w:sz w:val="22"/>
                <w:szCs w:val="22"/>
              </w:rPr>
            </w:pPr>
          </w:p>
        </w:tc>
        <w:tc>
          <w:tcPr>
            <w:tcW w:w="1948" w:type="dxa"/>
          </w:tcPr>
          <w:p w14:paraId="5CFA6B71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011" w:type="dxa"/>
          </w:tcPr>
          <w:p w14:paraId="0DF8C544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351" w:type="dxa"/>
          </w:tcPr>
          <w:p w14:paraId="1BB474CF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889" w:type="dxa"/>
          </w:tcPr>
          <w:p w14:paraId="74F1D807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</w:tr>
      <w:tr w:rsidR="00A87978" w:rsidRPr="001863C5" w14:paraId="07AA8A90" w14:textId="77777777" w:rsidTr="00CE6524">
        <w:trPr>
          <w:trHeight w:val="233"/>
        </w:trPr>
        <w:tc>
          <w:tcPr>
            <w:tcW w:w="536" w:type="dxa"/>
          </w:tcPr>
          <w:p w14:paraId="08ABE47D" w14:textId="77777777" w:rsidR="001863C5" w:rsidRPr="001863C5" w:rsidRDefault="001863C5" w:rsidP="00F04104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</w:p>
        </w:tc>
        <w:tc>
          <w:tcPr>
            <w:tcW w:w="3155" w:type="dxa"/>
          </w:tcPr>
          <w:p w14:paraId="4569467C" w14:textId="77777777" w:rsidR="001863C5" w:rsidRPr="001863C5" w:rsidRDefault="001863C5" w:rsidP="00F04104">
            <w:pPr>
              <w:ind w:right="480"/>
              <w:rPr>
                <w:b/>
                <w:sz w:val="22"/>
                <w:szCs w:val="22"/>
              </w:rPr>
            </w:pPr>
          </w:p>
        </w:tc>
        <w:tc>
          <w:tcPr>
            <w:tcW w:w="1948" w:type="dxa"/>
          </w:tcPr>
          <w:p w14:paraId="72C1C9ED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011" w:type="dxa"/>
          </w:tcPr>
          <w:p w14:paraId="0F6C82DC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351" w:type="dxa"/>
          </w:tcPr>
          <w:p w14:paraId="50E4EBD7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889" w:type="dxa"/>
          </w:tcPr>
          <w:p w14:paraId="7938809A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</w:tr>
    </w:tbl>
    <w:p w14:paraId="3492581B" w14:textId="77777777" w:rsidR="001863C5" w:rsidRPr="001863C5" w:rsidRDefault="001863C5" w:rsidP="001863C5">
      <w:pPr>
        <w:pStyle w:val="ListParagraph"/>
        <w:rPr>
          <w:i/>
          <w:sz w:val="22"/>
          <w:szCs w:val="22"/>
        </w:rPr>
      </w:pPr>
      <w:r w:rsidRPr="001863C5">
        <w:rPr>
          <w:i/>
          <w:sz w:val="22"/>
          <w:szCs w:val="22"/>
        </w:rPr>
        <w:t>*Attach Additional Sheet if required</w:t>
      </w:r>
    </w:p>
    <w:p w14:paraId="6D4ADA93" w14:textId="77777777" w:rsidR="009A11FB" w:rsidRDefault="009A11FB" w:rsidP="00014638">
      <w:pPr>
        <w:tabs>
          <w:tab w:val="left" w:pos="225"/>
        </w:tabs>
        <w:spacing w:line="360" w:lineRule="auto"/>
        <w:rPr>
          <w:b/>
          <w:sz w:val="22"/>
          <w:szCs w:val="22"/>
          <w:u w:val="single"/>
        </w:rPr>
      </w:pPr>
    </w:p>
    <w:p w14:paraId="6BB02047" w14:textId="77777777" w:rsidR="00014638" w:rsidRDefault="00014638" w:rsidP="00014638">
      <w:pPr>
        <w:tabs>
          <w:tab w:val="left" w:pos="225"/>
        </w:tabs>
        <w:spacing w:line="360" w:lineRule="auto"/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RESEARCH PROJECTS</w:t>
      </w:r>
      <w:r w:rsidRPr="001863C5">
        <w:rPr>
          <w:b/>
          <w:sz w:val="22"/>
          <w:szCs w:val="22"/>
          <w:u w:val="single"/>
        </w:rPr>
        <w:t xml:space="preserve">: </w:t>
      </w:r>
    </w:p>
    <w:tbl>
      <w:tblPr>
        <w:tblW w:w="1089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7"/>
        <w:gridCol w:w="2715"/>
        <w:gridCol w:w="2121"/>
        <w:gridCol w:w="2136"/>
        <w:gridCol w:w="2532"/>
        <w:gridCol w:w="889"/>
      </w:tblGrid>
      <w:tr w:rsidR="003D4BAC" w:rsidRPr="001863C5" w14:paraId="04ADC28C" w14:textId="77777777" w:rsidTr="003D4BAC">
        <w:trPr>
          <w:trHeight w:val="233"/>
        </w:trPr>
        <w:tc>
          <w:tcPr>
            <w:tcW w:w="497" w:type="dxa"/>
          </w:tcPr>
          <w:p w14:paraId="5ED32CC4" w14:textId="77777777" w:rsidR="00014638" w:rsidRPr="001863C5" w:rsidRDefault="00014638" w:rsidP="00F0551C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S#</w:t>
            </w:r>
          </w:p>
        </w:tc>
        <w:tc>
          <w:tcPr>
            <w:tcW w:w="2715" w:type="dxa"/>
          </w:tcPr>
          <w:p w14:paraId="66694779" w14:textId="77777777" w:rsidR="00014638" w:rsidRPr="001863C5" w:rsidRDefault="00014638" w:rsidP="00014638">
            <w:pPr>
              <w:ind w:right="480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 xml:space="preserve">Title of Research </w:t>
            </w:r>
            <w:r>
              <w:rPr>
                <w:b/>
                <w:sz w:val="22"/>
                <w:szCs w:val="22"/>
              </w:rPr>
              <w:t>Project</w:t>
            </w:r>
          </w:p>
        </w:tc>
        <w:tc>
          <w:tcPr>
            <w:tcW w:w="2121" w:type="dxa"/>
          </w:tcPr>
          <w:p w14:paraId="6FE7D8DA" w14:textId="77777777" w:rsidR="003D4BAC" w:rsidRDefault="003D4BAC" w:rsidP="00F0551C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ntribution to Project</w:t>
            </w:r>
          </w:p>
          <w:p w14:paraId="2C77129D" w14:textId="77777777" w:rsidR="00014638" w:rsidRPr="001863C5" w:rsidRDefault="003D4BAC" w:rsidP="00F0551C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(</w:t>
            </w:r>
            <w:r w:rsidR="00014638">
              <w:rPr>
                <w:b/>
                <w:sz w:val="22"/>
                <w:szCs w:val="22"/>
              </w:rPr>
              <w:t>PI / Co. PI</w:t>
            </w:r>
            <w:r>
              <w:rPr>
                <w:b/>
                <w:sz w:val="22"/>
                <w:szCs w:val="22"/>
              </w:rPr>
              <w:t>)</w:t>
            </w:r>
          </w:p>
        </w:tc>
        <w:tc>
          <w:tcPr>
            <w:tcW w:w="2136" w:type="dxa"/>
          </w:tcPr>
          <w:p w14:paraId="6F11EEC5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Funding</w:t>
            </w:r>
            <w:r w:rsidR="003D4BAC">
              <w:rPr>
                <w:b/>
                <w:sz w:val="22"/>
                <w:szCs w:val="22"/>
              </w:rPr>
              <w:t>/Sponsoring</w:t>
            </w:r>
            <w:r>
              <w:rPr>
                <w:b/>
                <w:sz w:val="22"/>
                <w:szCs w:val="22"/>
              </w:rPr>
              <w:t xml:space="preserve"> agency</w:t>
            </w:r>
          </w:p>
        </w:tc>
        <w:tc>
          <w:tcPr>
            <w:tcW w:w="2532" w:type="dxa"/>
          </w:tcPr>
          <w:p w14:paraId="1E01DE53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tatus of project</w:t>
            </w:r>
          </w:p>
          <w:p w14:paraId="48BAD937" w14:textId="77777777" w:rsidR="00014638" w:rsidRPr="001863C5" w:rsidRDefault="003D4BAC" w:rsidP="00F0551C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(Completed/</w:t>
            </w:r>
            <w:proofErr w:type="spellStart"/>
            <w:proofErr w:type="gramStart"/>
            <w:r>
              <w:rPr>
                <w:b/>
                <w:sz w:val="22"/>
                <w:szCs w:val="22"/>
              </w:rPr>
              <w:t>Secured,etc</w:t>
            </w:r>
            <w:proofErr w:type="spellEnd"/>
            <w:proofErr w:type="gramEnd"/>
            <w:r>
              <w:rPr>
                <w:b/>
                <w:sz w:val="22"/>
                <w:szCs w:val="22"/>
              </w:rPr>
              <w:t>)</w:t>
            </w:r>
          </w:p>
        </w:tc>
        <w:tc>
          <w:tcPr>
            <w:tcW w:w="889" w:type="dxa"/>
          </w:tcPr>
          <w:p w14:paraId="432BDC43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otal cost of project</w:t>
            </w:r>
          </w:p>
        </w:tc>
      </w:tr>
      <w:tr w:rsidR="003D4BAC" w:rsidRPr="001863C5" w14:paraId="774B832C" w14:textId="77777777" w:rsidTr="003D4BAC">
        <w:trPr>
          <w:trHeight w:val="233"/>
        </w:trPr>
        <w:tc>
          <w:tcPr>
            <w:tcW w:w="497" w:type="dxa"/>
          </w:tcPr>
          <w:p w14:paraId="190D1DEC" w14:textId="77777777" w:rsidR="00014638" w:rsidRPr="001863C5" w:rsidRDefault="00014638" w:rsidP="00F0551C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</w:p>
        </w:tc>
        <w:tc>
          <w:tcPr>
            <w:tcW w:w="2715" w:type="dxa"/>
          </w:tcPr>
          <w:p w14:paraId="2741AEE4" w14:textId="77777777" w:rsidR="00014638" w:rsidRPr="001863C5" w:rsidRDefault="00014638" w:rsidP="00F0551C">
            <w:pPr>
              <w:ind w:right="480"/>
              <w:rPr>
                <w:b/>
                <w:sz w:val="22"/>
                <w:szCs w:val="22"/>
              </w:rPr>
            </w:pPr>
          </w:p>
        </w:tc>
        <w:tc>
          <w:tcPr>
            <w:tcW w:w="2121" w:type="dxa"/>
          </w:tcPr>
          <w:p w14:paraId="1DDF3799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</w:p>
        </w:tc>
        <w:tc>
          <w:tcPr>
            <w:tcW w:w="2136" w:type="dxa"/>
          </w:tcPr>
          <w:p w14:paraId="1764A919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</w:p>
        </w:tc>
        <w:tc>
          <w:tcPr>
            <w:tcW w:w="2532" w:type="dxa"/>
          </w:tcPr>
          <w:p w14:paraId="0BB7E69F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</w:p>
        </w:tc>
        <w:tc>
          <w:tcPr>
            <w:tcW w:w="889" w:type="dxa"/>
          </w:tcPr>
          <w:p w14:paraId="291720A1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</w:p>
        </w:tc>
      </w:tr>
      <w:tr w:rsidR="003D4BAC" w:rsidRPr="001863C5" w14:paraId="443E4BF7" w14:textId="77777777" w:rsidTr="003D4BAC">
        <w:trPr>
          <w:trHeight w:val="233"/>
        </w:trPr>
        <w:tc>
          <w:tcPr>
            <w:tcW w:w="497" w:type="dxa"/>
          </w:tcPr>
          <w:p w14:paraId="26F42227" w14:textId="77777777" w:rsidR="00014638" w:rsidRPr="001863C5" w:rsidRDefault="00014638" w:rsidP="00F0551C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</w:p>
        </w:tc>
        <w:tc>
          <w:tcPr>
            <w:tcW w:w="2715" w:type="dxa"/>
          </w:tcPr>
          <w:p w14:paraId="7ECEECAF" w14:textId="77777777" w:rsidR="00014638" w:rsidRPr="001863C5" w:rsidRDefault="00014638" w:rsidP="00F0551C">
            <w:pPr>
              <w:ind w:right="480"/>
              <w:rPr>
                <w:b/>
                <w:sz w:val="22"/>
                <w:szCs w:val="22"/>
              </w:rPr>
            </w:pPr>
          </w:p>
        </w:tc>
        <w:tc>
          <w:tcPr>
            <w:tcW w:w="2121" w:type="dxa"/>
          </w:tcPr>
          <w:p w14:paraId="635AF074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</w:p>
        </w:tc>
        <w:tc>
          <w:tcPr>
            <w:tcW w:w="2136" w:type="dxa"/>
          </w:tcPr>
          <w:p w14:paraId="32C78E26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</w:p>
        </w:tc>
        <w:tc>
          <w:tcPr>
            <w:tcW w:w="2532" w:type="dxa"/>
          </w:tcPr>
          <w:p w14:paraId="2CA512E2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</w:p>
        </w:tc>
        <w:tc>
          <w:tcPr>
            <w:tcW w:w="889" w:type="dxa"/>
          </w:tcPr>
          <w:p w14:paraId="53D24217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</w:p>
        </w:tc>
      </w:tr>
      <w:tr w:rsidR="003D4BAC" w:rsidRPr="001863C5" w14:paraId="596F4088" w14:textId="77777777" w:rsidTr="003D4BAC">
        <w:trPr>
          <w:trHeight w:val="233"/>
        </w:trPr>
        <w:tc>
          <w:tcPr>
            <w:tcW w:w="497" w:type="dxa"/>
          </w:tcPr>
          <w:p w14:paraId="24F513E1" w14:textId="77777777" w:rsidR="00014638" w:rsidRPr="001863C5" w:rsidRDefault="00014638" w:rsidP="00F0551C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</w:p>
        </w:tc>
        <w:tc>
          <w:tcPr>
            <w:tcW w:w="2715" w:type="dxa"/>
          </w:tcPr>
          <w:p w14:paraId="69086DB6" w14:textId="77777777" w:rsidR="00014638" w:rsidRPr="001863C5" w:rsidRDefault="00014638" w:rsidP="00F0551C">
            <w:pPr>
              <w:ind w:right="480"/>
              <w:rPr>
                <w:b/>
                <w:sz w:val="22"/>
                <w:szCs w:val="22"/>
              </w:rPr>
            </w:pPr>
          </w:p>
        </w:tc>
        <w:tc>
          <w:tcPr>
            <w:tcW w:w="2121" w:type="dxa"/>
          </w:tcPr>
          <w:p w14:paraId="0365CA32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</w:p>
        </w:tc>
        <w:tc>
          <w:tcPr>
            <w:tcW w:w="2136" w:type="dxa"/>
          </w:tcPr>
          <w:p w14:paraId="730A82EE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</w:p>
        </w:tc>
        <w:tc>
          <w:tcPr>
            <w:tcW w:w="2532" w:type="dxa"/>
          </w:tcPr>
          <w:p w14:paraId="754DC916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</w:p>
        </w:tc>
        <w:tc>
          <w:tcPr>
            <w:tcW w:w="889" w:type="dxa"/>
          </w:tcPr>
          <w:p w14:paraId="44284F19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</w:p>
        </w:tc>
      </w:tr>
    </w:tbl>
    <w:p w14:paraId="744BF6C8" w14:textId="77777777" w:rsidR="00014638" w:rsidRDefault="003D4BAC" w:rsidP="003D4BAC">
      <w:pPr>
        <w:pStyle w:val="ListParagraph"/>
        <w:rPr>
          <w:i/>
          <w:sz w:val="22"/>
          <w:szCs w:val="22"/>
        </w:rPr>
      </w:pPr>
      <w:r w:rsidRPr="001863C5">
        <w:rPr>
          <w:i/>
          <w:sz w:val="22"/>
          <w:szCs w:val="22"/>
        </w:rPr>
        <w:t>*</w:t>
      </w:r>
      <w:r>
        <w:rPr>
          <w:i/>
          <w:sz w:val="22"/>
          <w:szCs w:val="22"/>
        </w:rPr>
        <w:t>All documents relating to research project including approval and sponsor letter must be attached</w:t>
      </w:r>
    </w:p>
    <w:p w14:paraId="241D0AE4" w14:textId="77777777" w:rsidR="003D4BAC" w:rsidRDefault="003D4BAC" w:rsidP="006F4E26">
      <w:pPr>
        <w:jc w:val="both"/>
        <w:rPr>
          <w:b/>
          <w:u w:val="single"/>
        </w:rPr>
      </w:pPr>
    </w:p>
    <w:p w14:paraId="0937A1A7" w14:textId="77777777" w:rsidR="006F4E26" w:rsidRDefault="00E45E4F" w:rsidP="006F4E26">
      <w:pPr>
        <w:jc w:val="both"/>
        <w:rPr>
          <w:b/>
          <w:u w:val="single"/>
        </w:rPr>
      </w:pPr>
      <w:r w:rsidRPr="00E45E4F">
        <w:rPr>
          <w:b/>
          <w:u w:val="single"/>
        </w:rPr>
        <w:lastRenderedPageBreak/>
        <w:t>INSTRUCTIONS</w:t>
      </w:r>
    </w:p>
    <w:p w14:paraId="36412875" w14:textId="77777777" w:rsidR="006F4E26" w:rsidRPr="009A1BA6" w:rsidRDefault="006F4E26" w:rsidP="006F4E26">
      <w:pPr>
        <w:jc w:val="both"/>
        <w:rPr>
          <w:sz w:val="8"/>
        </w:rPr>
      </w:pPr>
    </w:p>
    <w:p w14:paraId="7CB9F175" w14:textId="77777777" w:rsidR="006F4E26" w:rsidRPr="00C360F4" w:rsidRDefault="006F4E26" w:rsidP="006F4E26">
      <w:pPr>
        <w:numPr>
          <w:ilvl w:val="0"/>
          <w:numId w:val="9"/>
        </w:numPr>
        <w:tabs>
          <w:tab w:val="clear" w:pos="720"/>
          <w:tab w:val="num" w:pos="360"/>
        </w:tabs>
        <w:spacing w:line="360" w:lineRule="auto"/>
        <w:jc w:val="both"/>
      </w:pPr>
      <w:r w:rsidRPr="00C360F4">
        <w:t xml:space="preserve">Please fill each row and column in this proforma very carefully and no column be left blank. </w:t>
      </w:r>
    </w:p>
    <w:p w14:paraId="0471175C" w14:textId="77777777" w:rsidR="006F4E26" w:rsidRPr="00C360F4" w:rsidRDefault="006F4E26" w:rsidP="006F4E26">
      <w:pPr>
        <w:numPr>
          <w:ilvl w:val="0"/>
          <w:numId w:val="9"/>
        </w:numPr>
        <w:tabs>
          <w:tab w:val="clear" w:pos="720"/>
          <w:tab w:val="num" w:pos="360"/>
        </w:tabs>
        <w:spacing w:line="360" w:lineRule="auto"/>
        <w:jc w:val="both"/>
      </w:pPr>
      <w:r w:rsidRPr="00C360F4">
        <w:t>If a row or a column is not relevant, write “Not Applicable” or "NA”.</w:t>
      </w:r>
    </w:p>
    <w:p w14:paraId="0199CFA9" w14:textId="77777777" w:rsidR="006F4E26" w:rsidRPr="00C360F4" w:rsidRDefault="006F4E26" w:rsidP="006F4E26">
      <w:pPr>
        <w:numPr>
          <w:ilvl w:val="0"/>
          <w:numId w:val="9"/>
        </w:numPr>
        <w:tabs>
          <w:tab w:val="clear" w:pos="720"/>
          <w:tab w:val="num" w:pos="360"/>
        </w:tabs>
        <w:jc w:val="both"/>
      </w:pPr>
      <w:r w:rsidRPr="00C360F4">
        <w:t>Wherever necessary, use additional sheets for additional information.</w:t>
      </w:r>
    </w:p>
    <w:p w14:paraId="04C03275" w14:textId="56724DA9" w:rsidR="006F4E26" w:rsidRPr="00C360F4" w:rsidRDefault="006F4E26" w:rsidP="006F4E26">
      <w:pPr>
        <w:pStyle w:val="BodyText3"/>
        <w:numPr>
          <w:ilvl w:val="0"/>
          <w:numId w:val="9"/>
        </w:numPr>
        <w:tabs>
          <w:tab w:val="clear" w:pos="720"/>
          <w:tab w:val="num" w:pos="360"/>
        </w:tabs>
        <w:spacing w:before="120"/>
        <w:ind w:right="-43"/>
        <w:jc w:val="both"/>
        <w:rPr>
          <w:szCs w:val="24"/>
        </w:rPr>
      </w:pPr>
      <w:r w:rsidRPr="00C360F4">
        <w:rPr>
          <w:szCs w:val="24"/>
        </w:rPr>
        <w:t xml:space="preserve">All entries in this form </w:t>
      </w:r>
      <w:r w:rsidR="00A137FE">
        <w:rPr>
          <w:szCs w:val="24"/>
        </w:rPr>
        <w:t>should</w:t>
      </w:r>
      <w:r w:rsidRPr="00C360F4">
        <w:rPr>
          <w:szCs w:val="24"/>
        </w:rPr>
        <w:t xml:space="preserve"> be </w:t>
      </w:r>
      <w:r w:rsidR="00A137FE">
        <w:rPr>
          <w:szCs w:val="24"/>
        </w:rPr>
        <w:t xml:space="preserve">computer </w:t>
      </w:r>
      <w:r w:rsidRPr="00C360F4">
        <w:rPr>
          <w:szCs w:val="24"/>
        </w:rPr>
        <w:t>typed.</w:t>
      </w:r>
    </w:p>
    <w:p w14:paraId="5C5C5E7D" w14:textId="77777777" w:rsidR="00CE6524" w:rsidRPr="00C360F4" w:rsidRDefault="00C360F4" w:rsidP="006F4E26">
      <w:pPr>
        <w:pStyle w:val="BodyText3"/>
        <w:numPr>
          <w:ilvl w:val="0"/>
          <w:numId w:val="9"/>
        </w:numPr>
        <w:tabs>
          <w:tab w:val="clear" w:pos="720"/>
          <w:tab w:val="num" w:pos="360"/>
        </w:tabs>
        <w:spacing w:before="120"/>
        <w:ind w:right="-43"/>
        <w:jc w:val="both"/>
        <w:rPr>
          <w:szCs w:val="24"/>
        </w:rPr>
      </w:pPr>
      <w:r w:rsidRPr="00C360F4">
        <w:rPr>
          <w:szCs w:val="24"/>
        </w:rPr>
        <w:t>Attested photocopies of all documents must be attached</w:t>
      </w:r>
    </w:p>
    <w:p w14:paraId="5EA1B849" w14:textId="77777777" w:rsidR="006F4E26" w:rsidRPr="009A1BA6" w:rsidRDefault="006F4E26" w:rsidP="006F4E26">
      <w:pPr>
        <w:jc w:val="both"/>
        <w:rPr>
          <w:sz w:val="8"/>
        </w:rPr>
      </w:pPr>
    </w:p>
    <w:p w14:paraId="7D279F0F" w14:textId="1F99F5A6" w:rsidR="006F4E26" w:rsidRDefault="006F4E26" w:rsidP="006F4E26">
      <w:pPr>
        <w:numPr>
          <w:ilvl w:val="0"/>
          <w:numId w:val="9"/>
        </w:numPr>
        <w:tabs>
          <w:tab w:val="clear" w:pos="720"/>
          <w:tab w:val="num" w:pos="360"/>
        </w:tabs>
        <w:rPr>
          <w:bCs/>
        </w:rPr>
      </w:pPr>
      <w:r w:rsidRPr="009B203F">
        <w:rPr>
          <w:bCs/>
        </w:rPr>
        <w:t xml:space="preserve">Incomplete </w:t>
      </w:r>
      <w:r w:rsidR="00A87978">
        <w:rPr>
          <w:bCs/>
        </w:rPr>
        <w:t>form</w:t>
      </w:r>
      <w:r w:rsidRPr="009B203F">
        <w:rPr>
          <w:bCs/>
        </w:rPr>
        <w:t xml:space="preserve"> will not be </w:t>
      </w:r>
      <w:r w:rsidR="009B203F">
        <w:rPr>
          <w:bCs/>
        </w:rPr>
        <w:t>processed/</w:t>
      </w:r>
      <w:r w:rsidRPr="009B203F">
        <w:rPr>
          <w:bCs/>
        </w:rPr>
        <w:t>entertained.</w:t>
      </w:r>
    </w:p>
    <w:p w14:paraId="7071AB55" w14:textId="53C6C766" w:rsidR="00C5700F" w:rsidRDefault="00C5700F" w:rsidP="006F4E26">
      <w:pPr>
        <w:numPr>
          <w:ilvl w:val="0"/>
          <w:numId w:val="9"/>
        </w:numPr>
        <w:tabs>
          <w:tab w:val="clear" w:pos="720"/>
          <w:tab w:val="num" w:pos="360"/>
        </w:tabs>
        <w:rPr>
          <w:bCs/>
        </w:rPr>
      </w:pPr>
      <w:r w:rsidRPr="00822779">
        <w:t>Non-provision of any document will not be considered towards eligibility and quantification.</w:t>
      </w:r>
    </w:p>
    <w:p w14:paraId="2414728A" w14:textId="2B101A5E" w:rsidR="00A87978" w:rsidRPr="009B203F" w:rsidRDefault="00A87978" w:rsidP="006F4E26">
      <w:pPr>
        <w:numPr>
          <w:ilvl w:val="0"/>
          <w:numId w:val="9"/>
        </w:numPr>
        <w:tabs>
          <w:tab w:val="clear" w:pos="720"/>
          <w:tab w:val="num" w:pos="360"/>
        </w:tabs>
        <w:rPr>
          <w:bCs/>
        </w:rPr>
      </w:pPr>
      <w:r>
        <w:rPr>
          <w:bCs/>
        </w:rPr>
        <w:t>For detail information please refer to the terms and condition section of the advertisement.</w:t>
      </w:r>
    </w:p>
    <w:p w14:paraId="740DFAC8" w14:textId="77777777" w:rsidR="006F4E26" w:rsidRDefault="006F4E26" w:rsidP="006F4E26"/>
    <w:p w14:paraId="575AC011" w14:textId="77777777" w:rsidR="006F4E26" w:rsidRPr="00E45E4F" w:rsidRDefault="006F4E26" w:rsidP="00E45E4F">
      <w:pPr>
        <w:rPr>
          <w:b/>
          <w:u w:val="single"/>
        </w:rPr>
      </w:pPr>
      <w:r w:rsidRPr="00E45E4F">
        <w:rPr>
          <w:b/>
          <w:u w:val="single"/>
        </w:rPr>
        <w:t>DECLARATION</w:t>
      </w:r>
    </w:p>
    <w:p w14:paraId="4F873E4A" w14:textId="77777777" w:rsidR="006F4E26" w:rsidRPr="00AA2EB2" w:rsidRDefault="006F4E26" w:rsidP="006F4E26">
      <w:pPr>
        <w:ind w:left="360"/>
        <w:rPr>
          <w:sz w:val="8"/>
        </w:rPr>
      </w:pPr>
    </w:p>
    <w:p w14:paraId="126D8F3A" w14:textId="77777777" w:rsidR="00E45E4F" w:rsidRDefault="00E45E4F" w:rsidP="006F4E26">
      <w:pPr>
        <w:ind w:left="360"/>
        <w:jc w:val="both"/>
        <w:rPr>
          <w:sz w:val="22"/>
          <w:szCs w:val="22"/>
        </w:rPr>
      </w:pPr>
    </w:p>
    <w:p w14:paraId="101C5E98" w14:textId="3B4C4E97" w:rsidR="006F4E26" w:rsidRDefault="006F4E26" w:rsidP="006F4E26">
      <w:pPr>
        <w:ind w:left="360"/>
        <w:jc w:val="both"/>
        <w:rPr>
          <w:sz w:val="22"/>
          <w:szCs w:val="22"/>
        </w:rPr>
      </w:pPr>
      <w:r w:rsidRPr="00661D48">
        <w:rPr>
          <w:sz w:val="22"/>
          <w:szCs w:val="22"/>
        </w:rPr>
        <w:t>I hereby declare that all the entries</w:t>
      </w:r>
      <w:r w:rsidR="009B203F">
        <w:rPr>
          <w:sz w:val="22"/>
          <w:szCs w:val="22"/>
        </w:rPr>
        <w:t xml:space="preserve"> and information provided</w:t>
      </w:r>
      <w:r w:rsidRPr="00661D48">
        <w:rPr>
          <w:sz w:val="22"/>
          <w:szCs w:val="22"/>
        </w:rPr>
        <w:t xml:space="preserve"> in this proforma and all the </w:t>
      </w:r>
      <w:proofErr w:type="gramStart"/>
      <w:r w:rsidRPr="00661D48">
        <w:rPr>
          <w:sz w:val="22"/>
          <w:szCs w:val="22"/>
        </w:rPr>
        <w:t>additional particulars</w:t>
      </w:r>
      <w:proofErr w:type="gramEnd"/>
      <w:r w:rsidRPr="00661D48">
        <w:rPr>
          <w:sz w:val="22"/>
          <w:szCs w:val="22"/>
        </w:rPr>
        <w:t xml:space="preserve"> (if any) furnished along with it are true to the best of my knowledge and belief. I understand that any misrepresentation of the facts in it shall result in the rejection of my application, and if an appointment has been accepted, dismissal from the service.</w:t>
      </w:r>
    </w:p>
    <w:p w14:paraId="796FD962" w14:textId="77777777" w:rsidR="00A137FE" w:rsidRPr="00661D48" w:rsidRDefault="00A137FE" w:rsidP="006F4E26">
      <w:pPr>
        <w:ind w:left="360"/>
        <w:jc w:val="both"/>
        <w:rPr>
          <w:sz w:val="22"/>
          <w:szCs w:val="22"/>
        </w:rPr>
      </w:pPr>
    </w:p>
    <w:p w14:paraId="2B659B60" w14:textId="2D8469EB" w:rsidR="006F4E26" w:rsidRDefault="006F4E26" w:rsidP="006F4E26">
      <w:pPr>
        <w:ind w:left="360"/>
        <w:rPr>
          <w:sz w:val="8"/>
        </w:rPr>
      </w:pPr>
    </w:p>
    <w:p w14:paraId="4BE039CE" w14:textId="77777777" w:rsidR="009B203F" w:rsidRPr="00AA2EB2" w:rsidRDefault="009B203F" w:rsidP="006F4E26">
      <w:pPr>
        <w:ind w:left="360"/>
        <w:rPr>
          <w:sz w:val="8"/>
        </w:rPr>
      </w:pPr>
    </w:p>
    <w:p w14:paraId="74068784" w14:textId="77777777" w:rsidR="00C360F4" w:rsidRDefault="006F4E26" w:rsidP="003D4BAC">
      <w:pPr>
        <w:ind w:left="360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tbl>
      <w:tblPr>
        <w:tblW w:w="0" w:type="auto"/>
        <w:tblInd w:w="-9" w:type="dxa"/>
        <w:tblLook w:val="01E0" w:firstRow="1" w:lastRow="1" w:firstColumn="1" w:lastColumn="1" w:noHBand="0" w:noVBand="0"/>
      </w:tblPr>
      <w:tblGrid>
        <w:gridCol w:w="5234"/>
        <w:gridCol w:w="5242"/>
      </w:tblGrid>
      <w:tr w:rsidR="006F4E26" w:rsidRPr="00E72042" w14:paraId="5FA0B75E" w14:textId="77777777" w:rsidTr="009A11FB">
        <w:tc>
          <w:tcPr>
            <w:tcW w:w="5350" w:type="dxa"/>
          </w:tcPr>
          <w:p w14:paraId="3989C465" w14:textId="77777777" w:rsidR="006F4E26" w:rsidRPr="00E72042" w:rsidRDefault="006F4E26" w:rsidP="00F04104">
            <w:pPr>
              <w:rPr>
                <w:b/>
              </w:rPr>
            </w:pPr>
            <w:proofErr w:type="gramStart"/>
            <w:r w:rsidRPr="00E72042">
              <w:rPr>
                <w:b/>
              </w:rPr>
              <w:t>Dated :</w:t>
            </w:r>
            <w:proofErr w:type="gramEnd"/>
            <w:r w:rsidRPr="00E72042">
              <w:rPr>
                <w:b/>
              </w:rPr>
              <w:t xml:space="preserve"> _____________</w:t>
            </w:r>
          </w:p>
        </w:tc>
        <w:tc>
          <w:tcPr>
            <w:tcW w:w="5342" w:type="dxa"/>
          </w:tcPr>
          <w:p w14:paraId="754030D4" w14:textId="77777777" w:rsidR="006F4E26" w:rsidRPr="00E72042" w:rsidRDefault="006F4E26" w:rsidP="00F04104">
            <w:pPr>
              <w:jc w:val="right"/>
              <w:rPr>
                <w:b/>
              </w:rPr>
            </w:pPr>
            <w:r w:rsidRPr="00E72042">
              <w:rPr>
                <w:b/>
              </w:rPr>
              <w:t>_________________</w:t>
            </w:r>
          </w:p>
          <w:p w14:paraId="3A9E2290" w14:textId="77777777" w:rsidR="006F4E26" w:rsidRPr="00E72042" w:rsidRDefault="006F4E26" w:rsidP="00F04104">
            <w:pPr>
              <w:jc w:val="right"/>
              <w:rPr>
                <w:b/>
              </w:rPr>
            </w:pPr>
            <w:r w:rsidRPr="00E72042">
              <w:rPr>
                <w:b/>
              </w:rPr>
              <w:t xml:space="preserve">Signature of applicant </w:t>
            </w:r>
          </w:p>
        </w:tc>
      </w:tr>
    </w:tbl>
    <w:p w14:paraId="33A76ECF" w14:textId="16D7DD26" w:rsidR="005A6624" w:rsidRDefault="005A6624" w:rsidP="00C360F4">
      <w:pPr>
        <w:jc w:val="center"/>
        <w:rPr>
          <w:b/>
          <w:sz w:val="22"/>
          <w:szCs w:val="22"/>
          <w:u w:val="single"/>
        </w:rPr>
      </w:pPr>
    </w:p>
    <w:p w14:paraId="724BB53F" w14:textId="084E3D4A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3C91F382" w14:textId="4A684BB0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1E2C8D16" w14:textId="44F38CE4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4E70E4CA" w14:textId="4932536B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2AB71C25" w14:textId="79034E6A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0EE44228" w14:textId="13F80C2C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2DF7BBD8" w14:textId="2EA79431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6DECED3F" w14:textId="5B0B71D1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611A52C3" w14:textId="610955E5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3E311C11" w14:textId="04F7BAA2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2EBF7B65" w14:textId="164932DB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1130CA50" w14:textId="127B1B3B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17D05C9C" w14:textId="7563BF7E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0EB630AC" w14:textId="2C971384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083F8B14" w14:textId="69213DCA" w:rsidR="00A137FE" w:rsidRPr="00A137FE" w:rsidRDefault="00A137FE" w:rsidP="00A137FE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br w:type="page"/>
      </w:r>
    </w:p>
    <w:p w14:paraId="5A3135B3" w14:textId="77777777" w:rsidR="00A137FE" w:rsidRDefault="00A137FE" w:rsidP="00C360F4">
      <w:pPr>
        <w:jc w:val="center"/>
        <w:rPr>
          <w:b/>
          <w:bCs/>
          <w:sz w:val="22"/>
          <w:szCs w:val="22"/>
          <w:u w:val="single"/>
        </w:rPr>
      </w:pPr>
    </w:p>
    <w:p w14:paraId="4361DC31" w14:textId="08C7205D" w:rsidR="000C54A2" w:rsidRPr="00B7388D" w:rsidRDefault="000C54A2" w:rsidP="00C360F4">
      <w:pPr>
        <w:jc w:val="center"/>
        <w:rPr>
          <w:b/>
          <w:bCs/>
          <w:sz w:val="22"/>
          <w:szCs w:val="22"/>
          <w:u w:val="single"/>
        </w:rPr>
      </w:pPr>
      <w:r w:rsidRPr="00B7388D">
        <w:rPr>
          <w:b/>
          <w:bCs/>
          <w:sz w:val="22"/>
          <w:szCs w:val="22"/>
          <w:u w:val="single"/>
        </w:rPr>
        <w:t xml:space="preserve">(FOR OFFICE USE ONLY)  </w:t>
      </w:r>
    </w:p>
    <w:p w14:paraId="3AA9FDC5" w14:textId="77777777" w:rsidR="000C54A2" w:rsidRDefault="000C54A2" w:rsidP="00C360F4">
      <w:pPr>
        <w:jc w:val="center"/>
        <w:rPr>
          <w:b/>
          <w:sz w:val="22"/>
          <w:szCs w:val="22"/>
          <w:u w:val="single"/>
        </w:rPr>
      </w:pPr>
    </w:p>
    <w:p w14:paraId="15295779" w14:textId="77777777" w:rsidR="000C54A2" w:rsidRDefault="000C54A2" w:rsidP="00C360F4">
      <w:pPr>
        <w:jc w:val="center"/>
        <w:rPr>
          <w:b/>
          <w:sz w:val="22"/>
          <w:szCs w:val="22"/>
          <w:u w:val="single"/>
        </w:rPr>
      </w:pPr>
    </w:p>
    <w:p w14:paraId="359AD942" w14:textId="77777777" w:rsidR="000C54A2" w:rsidRPr="001863C5" w:rsidRDefault="000C54A2" w:rsidP="000C54A2">
      <w:pPr>
        <w:tabs>
          <w:tab w:val="right" w:pos="10469"/>
        </w:tabs>
        <w:rPr>
          <w:sz w:val="22"/>
          <w:szCs w:val="22"/>
        </w:rPr>
      </w:pPr>
    </w:p>
    <w:p w14:paraId="13E7120E" w14:textId="47E63732" w:rsidR="000C54A2" w:rsidRPr="005A6624" w:rsidRDefault="000C54A2" w:rsidP="000C54A2">
      <w:pPr>
        <w:rPr>
          <w:b/>
          <w:sz w:val="22"/>
          <w:szCs w:val="22"/>
        </w:rPr>
      </w:pPr>
      <w:r w:rsidRPr="005A6624">
        <w:rPr>
          <w:b/>
          <w:sz w:val="22"/>
          <w:szCs w:val="22"/>
        </w:rPr>
        <w:t>NAME OF APPLICANT: _____________________</w:t>
      </w:r>
      <w:r w:rsidR="00B7388D" w:rsidRPr="005A6624">
        <w:rPr>
          <w:b/>
          <w:sz w:val="22"/>
          <w:szCs w:val="22"/>
        </w:rPr>
        <w:t>___</w:t>
      </w:r>
      <w:r w:rsidRPr="005A6624">
        <w:rPr>
          <w:b/>
          <w:sz w:val="22"/>
          <w:szCs w:val="22"/>
        </w:rPr>
        <w:t xml:space="preserve">       F</w:t>
      </w:r>
      <w:r w:rsidR="00B7388D" w:rsidRPr="005A6624">
        <w:rPr>
          <w:b/>
          <w:sz w:val="22"/>
          <w:szCs w:val="22"/>
        </w:rPr>
        <w:t>/</w:t>
      </w:r>
      <w:r w:rsidRPr="005A6624">
        <w:rPr>
          <w:b/>
          <w:sz w:val="22"/>
          <w:szCs w:val="22"/>
        </w:rPr>
        <w:t>NAME: _______________________</w:t>
      </w:r>
      <w:r w:rsidR="00B7388D" w:rsidRPr="005A6624">
        <w:rPr>
          <w:b/>
          <w:sz w:val="22"/>
          <w:szCs w:val="22"/>
        </w:rPr>
        <w:t>________</w:t>
      </w:r>
    </w:p>
    <w:p w14:paraId="61F6D7D1" w14:textId="77777777" w:rsidR="000C54A2" w:rsidRPr="005A6624" w:rsidRDefault="000C54A2" w:rsidP="000C54A2">
      <w:pPr>
        <w:rPr>
          <w:b/>
          <w:sz w:val="22"/>
          <w:szCs w:val="22"/>
        </w:rPr>
      </w:pPr>
    </w:p>
    <w:p w14:paraId="402D619C" w14:textId="7EDC3C00" w:rsidR="000C54A2" w:rsidRPr="005A6624" w:rsidRDefault="000C54A2" w:rsidP="000C54A2">
      <w:pPr>
        <w:rPr>
          <w:sz w:val="22"/>
          <w:szCs w:val="22"/>
        </w:rPr>
      </w:pPr>
      <w:r w:rsidRPr="005A6624">
        <w:rPr>
          <w:b/>
          <w:sz w:val="22"/>
          <w:szCs w:val="22"/>
        </w:rPr>
        <w:t>POSITION APPLIED FOR</w:t>
      </w:r>
      <w:r w:rsidRPr="005A6624">
        <w:rPr>
          <w:sz w:val="22"/>
          <w:szCs w:val="22"/>
        </w:rPr>
        <w:t xml:space="preserve">: </w:t>
      </w:r>
      <w:r w:rsidRPr="005A6624">
        <w:rPr>
          <w:sz w:val="22"/>
          <w:szCs w:val="22"/>
        </w:rPr>
        <w:tab/>
      </w:r>
      <w:r w:rsidRPr="005A6624">
        <w:rPr>
          <w:sz w:val="22"/>
          <w:szCs w:val="22"/>
        </w:rPr>
        <w:tab/>
      </w:r>
    </w:p>
    <w:p w14:paraId="1F88CD28" w14:textId="682CC788" w:rsidR="000C54A2" w:rsidRPr="005A6624" w:rsidRDefault="000C54A2" w:rsidP="000C54A2">
      <w:pPr>
        <w:tabs>
          <w:tab w:val="right" w:pos="10469"/>
        </w:tabs>
        <w:rPr>
          <w:b/>
          <w:sz w:val="22"/>
          <w:szCs w:val="22"/>
        </w:rPr>
      </w:pPr>
      <w:r w:rsidRPr="005A6624"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9EA5C5C" wp14:editId="1F08D11E">
                <wp:simplePos x="0" y="0"/>
                <wp:positionH relativeFrom="column">
                  <wp:posOffset>1847215</wp:posOffset>
                </wp:positionH>
                <wp:positionV relativeFrom="paragraph">
                  <wp:posOffset>10160</wp:posOffset>
                </wp:positionV>
                <wp:extent cx="3305175" cy="0"/>
                <wp:effectExtent l="0" t="0" r="9525" b="19050"/>
                <wp:wrapNone/>
                <wp:docPr id="2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051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07714CA" id="Line 2" o:spid="_x0000_s1026" style="position:absolute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5.45pt,.8pt" to="405.7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"/>
            </w:pict>
          </mc:Fallback>
        </mc:AlternateContent>
      </w:r>
    </w:p>
    <w:p w14:paraId="1C41D892" w14:textId="7C591AF6" w:rsidR="000C54A2" w:rsidRPr="000C54A2" w:rsidRDefault="000C54A2" w:rsidP="000C54A2">
      <w:pPr>
        <w:tabs>
          <w:tab w:val="left" w:pos="3495"/>
          <w:tab w:val="left" w:pos="7620"/>
        </w:tabs>
        <w:spacing w:line="360" w:lineRule="auto"/>
        <w:rPr>
          <w:b/>
          <w:sz w:val="22"/>
          <w:szCs w:val="22"/>
        </w:rPr>
      </w:pPr>
      <w:r w:rsidRPr="005A6624">
        <w:rPr>
          <w:b/>
          <w:sz w:val="22"/>
          <w:szCs w:val="22"/>
        </w:rPr>
        <w:t>CNIC No. ________________________________________________</w:t>
      </w:r>
    </w:p>
    <w:p w14:paraId="688EF1D8" w14:textId="77777777" w:rsidR="000C54A2" w:rsidRDefault="000C54A2" w:rsidP="000C54A2">
      <w:pPr>
        <w:rPr>
          <w:b/>
          <w:sz w:val="22"/>
          <w:szCs w:val="22"/>
          <w:u w:val="single"/>
        </w:rPr>
      </w:pPr>
    </w:p>
    <w:p w14:paraId="24E660DC" w14:textId="77777777" w:rsidR="000C54A2" w:rsidRDefault="000C54A2" w:rsidP="00C360F4">
      <w:pPr>
        <w:jc w:val="center"/>
        <w:rPr>
          <w:b/>
          <w:sz w:val="22"/>
          <w:szCs w:val="22"/>
          <w:u w:val="single"/>
        </w:rPr>
      </w:pPr>
    </w:p>
    <w:p w14:paraId="3952D6FD" w14:textId="4EE0E60D" w:rsidR="00C360F4" w:rsidRPr="00E45E4F" w:rsidRDefault="00154E96" w:rsidP="00C360F4">
      <w:pPr>
        <w:jc w:val="center"/>
        <w:rPr>
          <w:b/>
          <w:sz w:val="22"/>
          <w:szCs w:val="22"/>
          <w:u w:val="single"/>
        </w:rPr>
      </w:pPr>
      <w:r w:rsidRPr="00E45E4F">
        <w:rPr>
          <w:b/>
          <w:sz w:val="22"/>
          <w:szCs w:val="22"/>
          <w:u w:val="single"/>
        </w:rPr>
        <w:t xml:space="preserve">SCRUTINY COMMITTEE </w:t>
      </w:r>
    </w:p>
    <w:p w14:paraId="3A0E6EF1" w14:textId="30E5406E" w:rsidR="00C360F4" w:rsidRPr="00E45E4F" w:rsidRDefault="00C360F4" w:rsidP="00C360F4">
      <w:pPr>
        <w:jc w:val="center"/>
        <w:rPr>
          <w:sz w:val="22"/>
          <w:szCs w:val="22"/>
          <w:u w:val="single"/>
        </w:rPr>
      </w:pP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50"/>
        <w:gridCol w:w="4446"/>
        <w:gridCol w:w="1953"/>
        <w:gridCol w:w="3110"/>
      </w:tblGrid>
      <w:tr w:rsidR="00C360F4" w:rsidRPr="00E45E4F" w14:paraId="384F7A3E" w14:textId="77777777" w:rsidTr="00F04104">
        <w:tc>
          <w:tcPr>
            <w:tcW w:w="753" w:type="dxa"/>
          </w:tcPr>
          <w:p w14:paraId="56C2F4E2" w14:textId="77777777" w:rsidR="00C360F4" w:rsidRPr="00C360F4" w:rsidRDefault="00C360F4" w:rsidP="00761D47">
            <w:pPr>
              <w:spacing w:line="600" w:lineRule="auto"/>
              <w:rPr>
                <w:b/>
                <w:sz w:val="22"/>
                <w:szCs w:val="22"/>
              </w:rPr>
            </w:pPr>
            <w:proofErr w:type="gramStart"/>
            <w:r w:rsidRPr="00C360F4">
              <w:rPr>
                <w:b/>
                <w:sz w:val="22"/>
                <w:szCs w:val="22"/>
              </w:rPr>
              <w:t>S.No</w:t>
            </w:r>
            <w:proofErr w:type="gramEnd"/>
          </w:p>
        </w:tc>
        <w:tc>
          <w:tcPr>
            <w:tcW w:w="4565" w:type="dxa"/>
          </w:tcPr>
          <w:p w14:paraId="10395A12" w14:textId="77777777" w:rsidR="00C360F4" w:rsidRPr="00C360F4" w:rsidRDefault="00C360F4" w:rsidP="00761D47">
            <w:pPr>
              <w:spacing w:line="600" w:lineRule="auto"/>
              <w:rPr>
                <w:b/>
                <w:sz w:val="22"/>
                <w:szCs w:val="22"/>
              </w:rPr>
            </w:pPr>
            <w:r w:rsidRPr="00C360F4">
              <w:rPr>
                <w:b/>
                <w:sz w:val="22"/>
                <w:szCs w:val="22"/>
              </w:rPr>
              <w:t xml:space="preserve">Name &amp; Designation </w:t>
            </w:r>
          </w:p>
        </w:tc>
        <w:tc>
          <w:tcPr>
            <w:tcW w:w="1987" w:type="dxa"/>
          </w:tcPr>
          <w:p w14:paraId="03412176" w14:textId="77777777" w:rsidR="00C360F4" w:rsidRPr="00C360F4" w:rsidRDefault="00C360F4" w:rsidP="00761D47">
            <w:pPr>
              <w:spacing w:line="600" w:lineRule="auto"/>
              <w:jc w:val="center"/>
              <w:rPr>
                <w:b/>
                <w:sz w:val="22"/>
                <w:szCs w:val="22"/>
              </w:rPr>
            </w:pPr>
            <w:r w:rsidRPr="00C360F4">
              <w:rPr>
                <w:b/>
                <w:sz w:val="22"/>
                <w:szCs w:val="22"/>
              </w:rPr>
              <w:t>Status</w:t>
            </w:r>
          </w:p>
        </w:tc>
        <w:tc>
          <w:tcPr>
            <w:tcW w:w="3182" w:type="dxa"/>
          </w:tcPr>
          <w:p w14:paraId="74AD52D4" w14:textId="77777777" w:rsidR="00C360F4" w:rsidRPr="00C360F4" w:rsidRDefault="00C360F4" w:rsidP="00761D47">
            <w:pPr>
              <w:spacing w:line="600" w:lineRule="auto"/>
              <w:jc w:val="center"/>
              <w:rPr>
                <w:b/>
                <w:sz w:val="22"/>
                <w:szCs w:val="22"/>
              </w:rPr>
            </w:pPr>
            <w:r w:rsidRPr="00C360F4">
              <w:rPr>
                <w:b/>
                <w:sz w:val="22"/>
                <w:szCs w:val="22"/>
              </w:rPr>
              <w:t>Signatures</w:t>
            </w:r>
          </w:p>
        </w:tc>
      </w:tr>
      <w:tr w:rsidR="00C360F4" w:rsidRPr="00E45E4F" w14:paraId="3F49C454" w14:textId="77777777" w:rsidTr="00F04104">
        <w:tc>
          <w:tcPr>
            <w:tcW w:w="753" w:type="dxa"/>
          </w:tcPr>
          <w:p w14:paraId="5C11643A" w14:textId="77777777" w:rsidR="00C360F4" w:rsidRPr="00E45E4F" w:rsidRDefault="00C360F4" w:rsidP="00761D47">
            <w:pPr>
              <w:numPr>
                <w:ilvl w:val="0"/>
                <w:numId w:val="10"/>
              </w:numPr>
              <w:spacing w:line="600" w:lineRule="auto"/>
              <w:rPr>
                <w:sz w:val="22"/>
                <w:szCs w:val="22"/>
              </w:rPr>
            </w:pPr>
          </w:p>
        </w:tc>
        <w:tc>
          <w:tcPr>
            <w:tcW w:w="4565" w:type="dxa"/>
          </w:tcPr>
          <w:p w14:paraId="223EFEC2" w14:textId="77777777" w:rsidR="00C360F4" w:rsidRPr="00E45E4F" w:rsidRDefault="00C360F4" w:rsidP="00761D47">
            <w:pPr>
              <w:spacing w:line="600" w:lineRule="auto"/>
              <w:rPr>
                <w:sz w:val="22"/>
                <w:szCs w:val="22"/>
              </w:rPr>
            </w:pPr>
          </w:p>
        </w:tc>
        <w:tc>
          <w:tcPr>
            <w:tcW w:w="1987" w:type="dxa"/>
          </w:tcPr>
          <w:p w14:paraId="65C00B5A" w14:textId="77777777" w:rsidR="00C360F4" w:rsidRPr="00E45E4F" w:rsidRDefault="00C360F4" w:rsidP="00761D47">
            <w:pPr>
              <w:spacing w:line="600" w:lineRule="auto"/>
              <w:jc w:val="center"/>
              <w:rPr>
                <w:sz w:val="22"/>
                <w:szCs w:val="22"/>
              </w:rPr>
            </w:pPr>
            <w:r w:rsidRPr="00E45E4F">
              <w:rPr>
                <w:sz w:val="22"/>
                <w:szCs w:val="22"/>
              </w:rPr>
              <w:t xml:space="preserve">Convener </w:t>
            </w:r>
          </w:p>
        </w:tc>
        <w:tc>
          <w:tcPr>
            <w:tcW w:w="3182" w:type="dxa"/>
          </w:tcPr>
          <w:p w14:paraId="1380625A" w14:textId="77777777" w:rsidR="00C360F4" w:rsidRPr="00E45E4F" w:rsidRDefault="00C360F4" w:rsidP="00761D47">
            <w:pPr>
              <w:spacing w:line="600" w:lineRule="auto"/>
              <w:rPr>
                <w:sz w:val="22"/>
                <w:szCs w:val="22"/>
              </w:rPr>
            </w:pPr>
          </w:p>
        </w:tc>
      </w:tr>
      <w:tr w:rsidR="00C360F4" w:rsidRPr="00E45E4F" w14:paraId="2BE40D0A" w14:textId="77777777" w:rsidTr="00F04104">
        <w:tc>
          <w:tcPr>
            <w:tcW w:w="753" w:type="dxa"/>
          </w:tcPr>
          <w:p w14:paraId="0BFD95BF" w14:textId="77777777" w:rsidR="00C360F4" w:rsidRPr="00E45E4F" w:rsidRDefault="00C360F4" w:rsidP="00761D47">
            <w:pPr>
              <w:numPr>
                <w:ilvl w:val="0"/>
                <w:numId w:val="10"/>
              </w:numPr>
              <w:spacing w:line="600" w:lineRule="auto"/>
              <w:rPr>
                <w:sz w:val="22"/>
                <w:szCs w:val="22"/>
              </w:rPr>
            </w:pPr>
          </w:p>
        </w:tc>
        <w:tc>
          <w:tcPr>
            <w:tcW w:w="4565" w:type="dxa"/>
          </w:tcPr>
          <w:p w14:paraId="1A6681F4" w14:textId="77777777" w:rsidR="00C360F4" w:rsidRPr="00E45E4F" w:rsidRDefault="00C360F4" w:rsidP="00761D47">
            <w:pPr>
              <w:spacing w:line="600" w:lineRule="auto"/>
              <w:rPr>
                <w:sz w:val="22"/>
                <w:szCs w:val="22"/>
              </w:rPr>
            </w:pPr>
          </w:p>
        </w:tc>
        <w:tc>
          <w:tcPr>
            <w:tcW w:w="1987" w:type="dxa"/>
          </w:tcPr>
          <w:p w14:paraId="69941EA4" w14:textId="77777777" w:rsidR="00C360F4" w:rsidRPr="00E45E4F" w:rsidRDefault="00C360F4" w:rsidP="00761D47">
            <w:pPr>
              <w:spacing w:line="600" w:lineRule="auto"/>
              <w:jc w:val="center"/>
              <w:rPr>
                <w:sz w:val="22"/>
                <w:szCs w:val="22"/>
              </w:rPr>
            </w:pPr>
            <w:r w:rsidRPr="00E45E4F">
              <w:rPr>
                <w:sz w:val="22"/>
                <w:szCs w:val="22"/>
              </w:rPr>
              <w:t xml:space="preserve">Member </w:t>
            </w:r>
          </w:p>
        </w:tc>
        <w:tc>
          <w:tcPr>
            <w:tcW w:w="3182" w:type="dxa"/>
          </w:tcPr>
          <w:p w14:paraId="726871D6" w14:textId="77777777" w:rsidR="00C360F4" w:rsidRPr="00E45E4F" w:rsidRDefault="00C360F4" w:rsidP="00761D47">
            <w:pPr>
              <w:spacing w:line="600" w:lineRule="auto"/>
              <w:rPr>
                <w:sz w:val="22"/>
                <w:szCs w:val="22"/>
              </w:rPr>
            </w:pPr>
          </w:p>
        </w:tc>
      </w:tr>
      <w:tr w:rsidR="00C360F4" w:rsidRPr="00E45E4F" w14:paraId="6949DC67" w14:textId="77777777" w:rsidTr="00F04104">
        <w:tc>
          <w:tcPr>
            <w:tcW w:w="753" w:type="dxa"/>
          </w:tcPr>
          <w:p w14:paraId="66D4FA7E" w14:textId="77777777" w:rsidR="00C360F4" w:rsidRPr="00E45E4F" w:rsidRDefault="00C360F4" w:rsidP="00761D47">
            <w:pPr>
              <w:numPr>
                <w:ilvl w:val="0"/>
                <w:numId w:val="10"/>
              </w:numPr>
              <w:spacing w:line="600" w:lineRule="auto"/>
              <w:rPr>
                <w:sz w:val="22"/>
                <w:szCs w:val="22"/>
              </w:rPr>
            </w:pPr>
          </w:p>
        </w:tc>
        <w:tc>
          <w:tcPr>
            <w:tcW w:w="4565" w:type="dxa"/>
          </w:tcPr>
          <w:p w14:paraId="139AA704" w14:textId="77777777" w:rsidR="00C360F4" w:rsidRPr="00E45E4F" w:rsidRDefault="00C360F4" w:rsidP="00761D47">
            <w:pPr>
              <w:spacing w:line="600" w:lineRule="auto"/>
              <w:rPr>
                <w:sz w:val="22"/>
                <w:szCs w:val="22"/>
              </w:rPr>
            </w:pPr>
          </w:p>
        </w:tc>
        <w:tc>
          <w:tcPr>
            <w:tcW w:w="1987" w:type="dxa"/>
          </w:tcPr>
          <w:p w14:paraId="2F0605DE" w14:textId="77777777" w:rsidR="00C360F4" w:rsidRPr="00E45E4F" w:rsidRDefault="00C360F4" w:rsidP="00761D47">
            <w:pPr>
              <w:spacing w:line="600" w:lineRule="auto"/>
              <w:jc w:val="center"/>
              <w:rPr>
                <w:sz w:val="22"/>
                <w:szCs w:val="22"/>
              </w:rPr>
            </w:pPr>
            <w:r w:rsidRPr="00E45E4F">
              <w:rPr>
                <w:sz w:val="22"/>
                <w:szCs w:val="22"/>
              </w:rPr>
              <w:t>Member</w:t>
            </w:r>
          </w:p>
        </w:tc>
        <w:tc>
          <w:tcPr>
            <w:tcW w:w="3182" w:type="dxa"/>
          </w:tcPr>
          <w:p w14:paraId="151BDF15" w14:textId="77777777" w:rsidR="00C360F4" w:rsidRPr="00E45E4F" w:rsidRDefault="00C360F4" w:rsidP="00761D47">
            <w:pPr>
              <w:spacing w:line="600" w:lineRule="auto"/>
              <w:rPr>
                <w:sz w:val="22"/>
                <w:szCs w:val="22"/>
              </w:rPr>
            </w:pPr>
          </w:p>
        </w:tc>
      </w:tr>
      <w:tr w:rsidR="00B7388D" w:rsidRPr="00E45E4F" w14:paraId="4DA22291" w14:textId="77777777" w:rsidTr="00F04104">
        <w:tc>
          <w:tcPr>
            <w:tcW w:w="753" w:type="dxa"/>
          </w:tcPr>
          <w:p w14:paraId="2DD1BA54" w14:textId="77777777" w:rsidR="00B7388D" w:rsidRPr="00E45E4F" w:rsidRDefault="00B7388D" w:rsidP="00761D47">
            <w:pPr>
              <w:numPr>
                <w:ilvl w:val="0"/>
                <w:numId w:val="10"/>
              </w:numPr>
              <w:spacing w:line="600" w:lineRule="auto"/>
              <w:rPr>
                <w:sz w:val="22"/>
                <w:szCs w:val="22"/>
              </w:rPr>
            </w:pPr>
          </w:p>
        </w:tc>
        <w:tc>
          <w:tcPr>
            <w:tcW w:w="4565" w:type="dxa"/>
          </w:tcPr>
          <w:p w14:paraId="61E5F1CB" w14:textId="77777777" w:rsidR="00B7388D" w:rsidRPr="00E45E4F" w:rsidRDefault="00B7388D" w:rsidP="00761D47">
            <w:pPr>
              <w:spacing w:line="600" w:lineRule="auto"/>
              <w:rPr>
                <w:sz w:val="22"/>
                <w:szCs w:val="22"/>
              </w:rPr>
            </w:pPr>
          </w:p>
        </w:tc>
        <w:tc>
          <w:tcPr>
            <w:tcW w:w="1987" w:type="dxa"/>
          </w:tcPr>
          <w:p w14:paraId="4D79EB50" w14:textId="19905100" w:rsidR="00B7388D" w:rsidRPr="00E45E4F" w:rsidRDefault="00B7388D" w:rsidP="00761D47">
            <w:pPr>
              <w:spacing w:line="600" w:lineRule="auto"/>
              <w:jc w:val="center"/>
              <w:rPr>
                <w:sz w:val="22"/>
                <w:szCs w:val="22"/>
              </w:rPr>
            </w:pPr>
            <w:r w:rsidRPr="00E45E4F">
              <w:rPr>
                <w:sz w:val="22"/>
                <w:szCs w:val="22"/>
              </w:rPr>
              <w:t>Member</w:t>
            </w:r>
          </w:p>
        </w:tc>
        <w:tc>
          <w:tcPr>
            <w:tcW w:w="3182" w:type="dxa"/>
          </w:tcPr>
          <w:p w14:paraId="59452B7C" w14:textId="77777777" w:rsidR="00B7388D" w:rsidRPr="00E45E4F" w:rsidRDefault="00B7388D" w:rsidP="00761D47">
            <w:pPr>
              <w:spacing w:line="600" w:lineRule="auto"/>
              <w:rPr>
                <w:sz w:val="22"/>
                <w:szCs w:val="22"/>
              </w:rPr>
            </w:pPr>
          </w:p>
        </w:tc>
      </w:tr>
      <w:tr w:rsidR="00C360F4" w:rsidRPr="00E45E4F" w14:paraId="0090F4A4" w14:textId="77777777" w:rsidTr="00F04104">
        <w:tc>
          <w:tcPr>
            <w:tcW w:w="10487" w:type="dxa"/>
            <w:gridSpan w:val="4"/>
            <w:tcBorders>
              <w:top w:val="single" w:sz="4" w:space="0" w:color="auto"/>
            </w:tcBorders>
          </w:tcPr>
          <w:p w14:paraId="519948F6" w14:textId="77777777" w:rsidR="00C360F4" w:rsidRPr="00E45E4F" w:rsidRDefault="00C360F4" w:rsidP="00761D47">
            <w:pPr>
              <w:spacing w:line="600" w:lineRule="auto"/>
              <w:jc w:val="center"/>
              <w:rPr>
                <w:b/>
                <w:sz w:val="22"/>
                <w:szCs w:val="22"/>
              </w:rPr>
            </w:pPr>
            <w:r w:rsidRPr="00E45E4F">
              <w:rPr>
                <w:b/>
                <w:sz w:val="22"/>
                <w:szCs w:val="22"/>
              </w:rPr>
              <w:t xml:space="preserve">Recommendations of the Scrutiny Committee </w:t>
            </w:r>
          </w:p>
        </w:tc>
      </w:tr>
      <w:tr w:rsidR="00C360F4" w:rsidRPr="00E45E4F" w14:paraId="00933B39" w14:textId="77777777" w:rsidTr="00F04104">
        <w:trPr>
          <w:trHeight w:val="61"/>
        </w:trPr>
        <w:tc>
          <w:tcPr>
            <w:tcW w:w="10487" w:type="dxa"/>
            <w:gridSpan w:val="4"/>
          </w:tcPr>
          <w:p w14:paraId="5405E0F0" w14:textId="77777777" w:rsidR="00C360F4" w:rsidRPr="00E45E4F" w:rsidRDefault="00C360F4" w:rsidP="00761D47">
            <w:pPr>
              <w:spacing w:line="600" w:lineRule="auto"/>
              <w:rPr>
                <w:sz w:val="22"/>
                <w:szCs w:val="22"/>
              </w:rPr>
            </w:pPr>
            <w:r w:rsidRPr="00E45E4F">
              <w:rPr>
                <w:b/>
                <w:sz w:val="22"/>
                <w:szCs w:val="22"/>
              </w:rPr>
              <w:t>(Tick the status</w:t>
            </w:r>
            <w:proofErr w:type="gramStart"/>
            <w:r w:rsidRPr="00E45E4F">
              <w:rPr>
                <w:b/>
                <w:sz w:val="22"/>
                <w:szCs w:val="22"/>
              </w:rPr>
              <w:t xml:space="preserve">√)   </w:t>
            </w:r>
            <w:proofErr w:type="gramEnd"/>
            <w:r w:rsidRPr="00E45E4F">
              <w:rPr>
                <w:b/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 xml:space="preserve">                                                                               </w:t>
            </w:r>
            <w:r w:rsidRPr="00E45E4F">
              <w:rPr>
                <w:b/>
                <w:sz w:val="22"/>
                <w:szCs w:val="22"/>
              </w:rPr>
              <w:t>Eligible   /   Ineligible</w:t>
            </w:r>
          </w:p>
        </w:tc>
      </w:tr>
      <w:tr w:rsidR="00C360F4" w:rsidRPr="00E45E4F" w14:paraId="42F143B7" w14:textId="77777777" w:rsidTr="00F04104">
        <w:tc>
          <w:tcPr>
            <w:tcW w:w="10487" w:type="dxa"/>
            <w:gridSpan w:val="4"/>
          </w:tcPr>
          <w:p w14:paraId="2B53A518" w14:textId="77777777" w:rsidR="00C360F4" w:rsidRPr="00E45E4F" w:rsidRDefault="00C360F4" w:rsidP="00761D47">
            <w:pPr>
              <w:spacing w:line="600" w:lineRule="auto"/>
              <w:rPr>
                <w:sz w:val="22"/>
                <w:szCs w:val="22"/>
              </w:rPr>
            </w:pPr>
            <w:r w:rsidRPr="00E45E4F">
              <w:rPr>
                <w:sz w:val="22"/>
                <w:szCs w:val="22"/>
              </w:rPr>
              <w:t>(Reason for ineligibility )</w:t>
            </w:r>
            <w:r>
              <w:rPr>
                <w:sz w:val="22"/>
                <w:szCs w:val="22"/>
              </w:rPr>
              <w:t>:</w:t>
            </w:r>
          </w:p>
        </w:tc>
      </w:tr>
    </w:tbl>
    <w:p w14:paraId="3CBF9916" w14:textId="77777777" w:rsidR="001863C5" w:rsidRPr="001863C5" w:rsidRDefault="001863C5" w:rsidP="001863C5">
      <w:pPr>
        <w:pStyle w:val="ListParagraph"/>
        <w:rPr>
          <w:i/>
        </w:rPr>
      </w:pPr>
    </w:p>
    <w:sectPr w:rsidR="001863C5" w:rsidRPr="001863C5" w:rsidSect="00613637">
      <w:headerReference w:type="even" r:id="rId9"/>
      <w:headerReference w:type="default" r:id="rId10"/>
      <w:footerReference w:type="default" r:id="rId11"/>
      <w:headerReference w:type="first" r:id="rId12"/>
      <w:pgSz w:w="11907" w:h="16839" w:code="9"/>
      <w:pgMar w:top="0" w:right="720" w:bottom="0" w:left="72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4ECEDB" w14:textId="77777777" w:rsidR="00C22A39" w:rsidRDefault="00C22A39" w:rsidP="00E72042">
      <w:r>
        <w:separator/>
      </w:r>
    </w:p>
  </w:endnote>
  <w:endnote w:type="continuationSeparator" w:id="0">
    <w:p w14:paraId="5A2E2437" w14:textId="77777777" w:rsidR="00C22A39" w:rsidRDefault="00C22A39" w:rsidP="00E72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1125520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7698E58" w14:textId="7F88BE14" w:rsidR="00A87978" w:rsidRDefault="00A8797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12DDD821" w14:textId="1B32A5B6" w:rsidR="00E72042" w:rsidRPr="009B203F" w:rsidRDefault="00E72042" w:rsidP="00A137FE">
    <w:pPr>
      <w:pStyle w:val="Footer"/>
      <w:tabs>
        <w:tab w:val="clear" w:pos="4680"/>
        <w:tab w:val="clear" w:pos="9360"/>
        <w:tab w:val="left" w:pos="756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26A7F2" w14:textId="77777777" w:rsidR="00C22A39" w:rsidRDefault="00C22A39" w:rsidP="00E72042">
      <w:r>
        <w:separator/>
      </w:r>
    </w:p>
  </w:footnote>
  <w:footnote w:type="continuationSeparator" w:id="0">
    <w:p w14:paraId="359B2358" w14:textId="77777777" w:rsidR="00C22A39" w:rsidRDefault="00C22A39" w:rsidP="00E72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50776A" w14:textId="70E412CC" w:rsidR="00E72042" w:rsidRDefault="00E720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027F74" w14:textId="78B1FE30" w:rsidR="00E72042" w:rsidRDefault="00E7204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7180D" w14:textId="065B1FEA" w:rsidR="00E72042" w:rsidRDefault="00E720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82A82"/>
    <w:multiLevelType w:val="hybridMultilevel"/>
    <w:tmpl w:val="D64CC9D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" w15:restartNumberingAfterBreak="0">
    <w:nsid w:val="14AE0EA9"/>
    <w:multiLevelType w:val="hybridMultilevel"/>
    <w:tmpl w:val="46BC08D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785998"/>
    <w:multiLevelType w:val="hybridMultilevel"/>
    <w:tmpl w:val="A04C2258"/>
    <w:lvl w:ilvl="0" w:tplc="DCF8BE90">
      <w:start w:val="1"/>
      <w:numFmt w:val="lowerLetter"/>
      <w:lvlText w:val="(%1)"/>
      <w:lvlJc w:val="left"/>
      <w:pPr>
        <w:tabs>
          <w:tab w:val="num" w:pos="720"/>
        </w:tabs>
        <w:ind w:left="792" w:hanging="792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4A2E1393"/>
    <w:multiLevelType w:val="hybridMultilevel"/>
    <w:tmpl w:val="271231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883F21"/>
    <w:multiLevelType w:val="hybridMultilevel"/>
    <w:tmpl w:val="29725F36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69118BF"/>
    <w:multiLevelType w:val="hybridMultilevel"/>
    <w:tmpl w:val="A5C6474C"/>
    <w:lvl w:ilvl="0" w:tplc="04090001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2F27A7"/>
    <w:multiLevelType w:val="hybridMultilevel"/>
    <w:tmpl w:val="20523CF6"/>
    <w:lvl w:ilvl="0" w:tplc="04090001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691412"/>
    <w:multiLevelType w:val="hybridMultilevel"/>
    <w:tmpl w:val="39E8E5A6"/>
    <w:lvl w:ilvl="0" w:tplc="351A6E42">
      <w:start w:val="5"/>
      <w:numFmt w:val="decimal"/>
      <w:lvlText w:val="%1."/>
      <w:lvlJc w:val="left"/>
      <w:pPr>
        <w:tabs>
          <w:tab w:val="num" w:pos="720"/>
        </w:tabs>
        <w:ind w:left="720" w:hanging="660"/>
      </w:pPr>
      <w:rPr>
        <w:rFonts w:hint="default"/>
      </w:rPr>
    </w:lvl>
    <w:lvl w:ilvl="1" w:tplc="BC3CCA66">
      <w:start w:val="1"/>
      <w:numFmt w:val="lowerRoman"/>
      <w:lvlText w:val="%2)"/>
      <w:lvlJc w:val="left"/>
      <w:pPr>
        <w:tabs>
          <w:tab w:val="num" w:pos="1500"/>
        </w:tabs>
        <w:ind w:left="15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8" w15:restartNumberingAfterBreak="0">
    <w:nsid w:val="7895398F"/>
    <w:multiLevelType w:val="hybridMultilevel"/>
    <w:tmpl w:val="BE7C373A"/>
    <w:lvl w:ilvl="0" w:tplc="ACD050DC">
      <w:start w:val="1"/>
      <w:numFmt w:val="decimal"/>
      <w:lvlText w:val="%1."/>
      <w:lvlJc w:val="left"/>
      <w:pPr>
        <w:tabs>
          <w:tab w:val="num" w:pos="720"/>
        </w:tabs>
        <w:ind w:left="720" w:hanging="64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DA60B56"/>
    <w:multiLevelType w:val="hybridMultilevel"/>
    <w:tmpl w:val="5E66D798"/>
    <w:lvl w:ilvl="0" w:tplc="04090001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6"/>
  </w:num>
  <w:num w:numId="6">
    <w:abstractNumId w:val="5"/>
  </w:num>
  <w:num w:numId="7">
    <w:abstractNumId w:val="7"/>
  </w:num>
  <w:num w:numId="8">
    <w:abstractNumId w:val="9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7QwNjA2srC0NDVU0lEKTi0uzszPAykwqgUAvVcm7ywAAAA="/>
  </w:docVars>
  <w:rsids>
    <w:rsidRoot w:val="00F12559"/>
    <w:rsid w:val="00014638"/>
    <w:rsid w:val="00043357"/>
    <w:rsid w:val="00064E79"/>
    <w:rsid w:val="000913A4"/>
    <w:rsid w:val="000C54A2"/>
    <w:rsid w:val="000C768F"/>
    <w:rsid w:val="000D4D45"/>
    <w:rsid w:val="00154E96"/>
    <w:rsid w:val="001863C5"/>
    <w:rsid w:val="001B3AED"/>
    <w:rsid w:val="001C768A"/>
    <w:rsid w:val="001C7DFA"/>
    <w:rsid w:val="00211C42"/>
    <w:rsid w:val="00240A20"/>
    <w:rsid w:val="00247D6A"/>
    <w:rsid w:val="00253FD4"/>
    <w:rsid w:val="00254CC1"/>
    <w:rsid w:val="00256788"/>
    <w:rsid w:val="00256A75"/>
    <w:rsid w:val="00266E41"/>
    <w:rsid w:val="002730B8"/>
    <w:rsid w:val="00275DA9"/>
    <w:rsid w:val="00292848"/>
    <w:rsid w:val="00295245"/>
    <w:rsid w:val="002A3271"/>
    <w:rsid w:val="002B6718"/>
    <w:rsid w:val="002E3197"/>
    <w:rsid w:val="002F1637"/>
    <w:rsid w:val="00350A7B"/>
    <w:rsid w:val="00360811"/>
    <w:rsid w:val="00392085"/>
    <w:rsid w:val="003D3705"/>
    <w:rsid w:val="003D4BAC"/>
    <w:rsid w:val="004232FB"/>
    <w:rsid w:val="00425BF3"/>
    <w:rsid w:val="004477D6"/>
    <w:rsid w:val="004914A8"/>
    <w:rsid w:val="004B3125"/>
    <w:rsid w:val="004E0401"/>
    <w:rsid w:val="0050082C"/>
    <w:rsid w:val="00507B1E"/>
    <w:rsid w:val="0051121B"/>
    <w:rsid w:val="00575AA9"/>
    <w:rsid w:val="00591A33"/>
    <w:rsid w:val="005A6624"/>
    <w:rsid w:val="005A7FAA"/>
    <w:rsid w:val="005C0477"/>
    <w:rsid w:val="005D5170"/>
    <w:rsid w:val="005F5694"/>
    <w:rsid w:val="00600F03"/>
    <w:rsid w:val="006015B9"/>
    <w:rsid w:val="00613637"/>
    <w:rsid w:val="006347B8"/>
    <w:rsid w:val="00664574"/>
    <w:rsid w:val="006747A8"/>
    <w:rsid w:val="006905D9"/>
    <w:rsid w:val="00691F9D"/>
    <w:rsid w:val="006B270B"/>
    <w:rsid w:val="006C3844"/>
    <w:rsid w:val="006C7CC9"/>
    <w:rsid w:val="006D4329"/>
    <w:rsid w:val="006F4E26"/>
    <w:rsid w:val="006F78DB"/>
    <w:rsid w:val="00725CDF"/>
    <w:rsid w:val="0073237F"/>
    <w:rsid w:val="00761D47"/>
    <w:rsid w:val="00763538"/>
    <w:rsid w:val="007639F8"/>
    <w:rsid w:val="0078038B"/>
    <w:rsid w:val="00804C30"/>
    <w:rsid w:val="00816E69"/>
    <w:rsid w:val="00844048"/>
    <w:rsid w:val="008916AE"/>
    <w:rsid w:val="009073DF"/>
    <w:rsid w:val="009112CC"/>
    <w:rsid w:val="00986B2A"/>
    <w:rsid w:val="009A11FB"/>
    <w:rsid w:val="009B203F"/>
    <w:rsid w:val="00A07D53"/>
    <w:rsid w:val="00A137FE"/>
    <w:rsid w:val="00A5299C"/>
    <w:rsid w:val="00A76509"/>
    <w:rsid w:val="00A8169B"/>
    <w:rsid w:val="00A87978"/>
    <w:rsid w:val="00AA2D3E"/>
    <w:rsid w:val="00AA4AA9"/>
    <w:rsid w:val="00AB2E71"/>
    <w:rsid w:val="00AB55CC"/>
    <w:rsid w:val="00AC3AEB"/>
    <w:rsid w:val="00AC6911"/>
    <w:rsid w:val="00AC7E7C"/>
    <w:rsid w:val="00AE5635"/>
    <w:rsid w:val="00B10480"/>
    <w:rsid w:val="00B16DE7"/>
    <w:rsid w:val="00B3562B"/>
    <w:rsid w:val="00B37503"/>
    <w:rsid w:val="00B4562C"/>
    <w:rsid w:val="00B53B98"/>
    <w:rsid w:val="00B7005A"/>
    <w:rsid w:val="00B7388D"/>
    <w:rsid w:val="00BB6915"/>
    <w:rsid w:val="00BC0663"/>
    <w:rsid w:val="00C07883"/>
    <w:rsid w:val="00C22A39"/>
    <w:rsid w:val="00C360F4"/>
    <w:rsid w:val="00C42FC3"/>
    <w:rsid w:val="00C537C3"/>
    <w:rsid w:val="00C5700F"/>
    <w:rsid w:val="00CA35E6"/>
    <w:rsid w:val="00CD4CAD"/>
    <w:rsid w:val="00CD7A1E"/>
    <w:rsid w:val="00CE6524"/>
    <w:rsid w:val="00CE7FD2"/>
    <w:rsid w:val="00D27D03"/>
    <w:rsid w:val="00D45F5F"/>
    <w:rsid w:val="00D5109A"/>
    <w:rsid w:val="00D80700"/>
    <w:rsid w:val="00D82CE3"/>
    <w:rsid w:val="00DA687E"/>
    <w:rsid w:val="00DC4D3B"/>
    <w:rsid w:val="00DD74C7"/>
    <w:rsid w:val="00DE0193"/>
    <w:rsid w:val="00DF3592"/>
    <w:rsid w:val="00E30575"/>
    <w:rsid w:val="00E307E5"/>
    <w:rsid w:val="00E32A8E"/>
    <w:rsid w:val="00E37DAC"/>
    <w:rsid w:val="00E45E4F"/>
    <w:rsid w:val="00E72042"/>
    <w:rsid w:val="00EA1FA0"/>
    <w:rsid w:val="00EA3348"/>
    <w:rsid w:val="00EB5018"/>
    <w:rsid w:val="00EC6919"/>
    <w:rsid w:val="00EE3BF0"/>
    <w:rsid w:val="00EF1296"/>
    <w:rsid w:val="00EF17BE"/>
    <w:rsid w:val="00F12559"/>
    <w:rsid w:val="00F22F52"/>
    <w:rsid w:val="00F41493"/>
    <w:rsid w:val="00F96DA7"/>
    <w:rsid w:val="00FA4A6F"/>
    <w:rsid w:val="00FA7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740D65F"/>
  <w15:docId w15:val="{4F82796A-F260-4C73-A52A-B09B7EC6D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C768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E37DAC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6905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E3BF0"/>
    <w:rPr>
      <w:rFonts w:cs="Times New Roman"/>
      <w:sz w:val="2"/>
      <w:szCs w:val="2"/>
    </w:rPr>
  </w:style>
  <w:style w:type="paragraph" w:styleId="ListParagraph">
    <w:name w:val="List Paragraph"/>
    <w:basedOn w:val="Normal"/>
    <w:uiPriority w:val="34"/>
    <w:qFormat/>
    <w:rsid w:val="001C7DFA"/>
    <w:pPr>
      <w:ind w:left="720"/>
      <w:contextualSpacing/>
    </w:pPr>
  </w:style>
  <w:style w:type="paragraph" w:styleId="BodyText3">
    <w:name w:val="Body Text 3"/>
    <w:basedOn w:val="Normal"/>
    <w:link w:val="BodyText3Char"/>
    <w:rsid w:val="006F4E26"/>
    <w:pPr>
      <w:ind w:right="2664"/>
    </w:pPr>
    <w:rPr>
      <w:szCs w:val="20"/>
      <w:lang w:val="en-GB"/>
    </w:rPr>
  </w:style>
  <w:style w:type="character" w:customStyle="1" w:styleId="BodyText3Char">
    <w:name w:val="Body Text 3 Char"/>
    <w:basedOn w:val="DefaultParagraphFont"/>
    <w:link w:val="BodyText3"/>
    <w:rsid w:val="006F4E26"/>
    <w:rPr>
      <w:sz w:val="24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E720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2042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720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204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E729F-D1D5-44FD-8E14-1744482ADA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614</Words>
  <Characters>350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</vt:lpstr>
    </vt:vector>
  </TitlesOfParts>
  <Company>Hazara University</Company>
  <LinksUpToDate>false</LinksUpToDate>
  <CharactersWithSpaces>4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</dc:title>
  <dc:creator>Umar Zeb</dc:creator>
  <cp:lastModifiedBy>SHEHZAD KHAN</cp:lastModifiedBy>
  <cp:revision>6</cp:revision>
  <cp:lastPrinted>2019-06-26T04:24:00Z</cp:lastPrinted>
  <dcterms:created xsi:type="dcterms:W3CDTF">2019-06-26T05:50:00Z</dcterms:created>
  <dcterms:modified xsi:type="dcterms:W3CDTF">2020-08-10T11:56:00Z</dcterms:modified>
</cp:coreProperties>
</file>